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BE7194" w14:textId="77777777" w:rsidR="00DD3D1F" w:rsidRPr="00991436" w:rsidRDefault="00DD3D1F" w:rsidP="00886003">
      <w:pPr>
        <w:jc w:val="center"/>
      </w:pPr>
      <w:r w:rsidRPr="00991436">
        <w:rPr>
          <w:noProof/>
          <w:lang w:val="en-US"/>
        </w:rPr>
        <w:drawing>
          <wp:inline distT="0" distB="0" distL="0" distR="0" wp14:anchorId="77DF7E4E" wp14:editId="53FD73B1">
            <wp:extent cx="3753293" cy="2822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277" cy="2853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80EB0" w14:textId="77777777" w:rsidR="00DD3D1F" w:rsidRPr="00F35068" w:rsidRDefault="00DD3D1F" w:rsidP="367744AD">
      <w:pPr>
        <w:pStyle w:val="Title"/>
        <w:jc w:val="center"/>
      </w:pPr>
      <w:r>
        <w:t>CS3203 Software Engineering Project</w:t>
      </w:r>
    </w:p>
    <w:p w14:paraId="3EF83A33" w14:textId="0E72BDAE" w:rsidR="00DD3D1F" w:rsidRPr="00EC272A" w:rsidRDefault="00C510C9" w:rsidP="367744AD">
      <w:pPr>
        <w:pStyle w:val="Heading2"/>
        <w:jc w:val="center"/>
      </w:pPr>
      <w:r>
        <w:rPr>
          <w:color w:val="auto"/>
        </w:rPr>
        <w:t>AY22/23</w:t>
      </w:r>
      <w:r w:rsidR="00DD3D1F" w:rsidRPr="367744AD">
        <w:rPr>
          <w:color w:val="auto"/>
        </w:rPr>
        <w:t xml:space="preserve"> Semester </w:t>
      </w:r>
      <w:r>
        <w:rPr>
          <w:color w:val="auto"/>
        </w:rPr>
        <w:t>1</w:t>
      </w:r>
    </w:p>
    <w:p w14:paraId="53DD7C36" w14:textId="0BB47C37" w:rsidR="00DD3D1F" w:rsidRPr="00C510C9" w:rsidRDefault="00DD3D1F" w:rsidP="00886003">
      <w:pPr>
        <w:jc w:val="center"/>
        <w:rPr>
          <w:b/>
        </w:rPr>
      </w:pPr>
      <w:r w:rsidRPr="00C510C9">
        <w:rPr>
          <w:b/>
        </w:rPr>
        <w:t>Project Report</w:t>
      </w:r>
      <w:r w:rsidR="00C510C9" w:rsidRPr="00C510C9">
        <w:rPr>
          <w:b/>
        </w:rPr>
        <w:t xml:space="preserve"> – System Overview</w:t>
      </w:r>
    </w:p>
    <w:p w14:paraId="72F2FA9B" w14:textId="77777777" w:rsidR="00DD3D1F" w:rsidRPr="00F35068" w:rsidRDefault="00DD3D1F" w:rsidP="00886003">
      <w:pPr>
        <w:jc w:val="center"/>
      </w:pPr>
      <w:r w:rsidRPr="00F35068">
        <w:t>Team __</w:t>
      </w:r>
    </w:p>
    <w:p w14:paraId="6E850816" w14:textId="77777777" w:rsidR="00DD3D1F" w:rsidRPr="00F35068" w:rsidRDefault="00DD3D1F" w:rsidP="00536602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3"/>
        <w:gridCol w:w="2015"/>
        <w:gridCol w:w="3918"/>
      </w:tblGrid>
      <w:tr w:rsidR="00DD3D1F" w:rsidRPr="00F35068" w14:paraId="64110D3B" w14:textId="77777777" w:rsidTr="008F139D">
        <w:tc>
          <w:tcPr>
            <w:tcW w:w="3083" w:type="dxa"/>
            <w:vAlign w:val="center"/>
          </w:tcPr>
          <w:p w14:paraId="009436E5" w14:textId="77777777" w:rsidR="00DD3D1F" w:rsidRPr="00F35068" w:rsidRDefault="00DD3D1F" w:rsidP="00536602">
            <w:pPr>
              <w:jc w:val="both"/>
            </w:pPr>
            <w:r w:rsidRPr="00F35068">
              <w:t>Team Members</w:t>
            </w:r>
          </w:p>
        </w:tc>
        <w:tc>
          <w:tcPr>
            <w:tcW w:w="2015" w:type="dxa"/>
            <w:vAlign w:val="center"/>
          </w:tcPr>
          <w:p w14:paraId="510AAF41" w14:textId="1BFD2D03" w:rsidR="00DD3D1F" w:rsidRPr="00F35068" w:rsidRDefault="00CD7EF1" w:rsidP="00536602">
            <w:pPr>
              <w:jc w:val="both"/>
            </w:pPr>
            <w:r>
              <w:t>Student</w:t>
            </w:r>
            <w:r w:rsidR="00DD3D1F" w:rsidRPr="00F35068">
              <w:t xml:space="preserve"> No.</w:t>
            </w:r>
          </w:p>
        </w:tc>
        <w:tc>
          <w:tcPr>
            <w:tcW w:w="3918" w:type="dxa"/>
          </w:tcPr>
          <w:p w14:paraId="21F23612" w14:textId="77777777" w:rsidR="00DD3D1F" w:rsidRPr="00F35068" w:rsidRDefault="00DD3D1F" w:rsidP="00536602">
            <w:pPr>
              <w:jc w:val="both"/>
            </w:pPr>
            <w:r w:rsidRPr="00F35068">
              <w:t>Email</w:t>
            </w:r>
          </w:p>
        </w:tc>
      </w:tr>
      <w:tr w:rsidR="00DD3D1F" w:rsidRPr="00F35068" w14:paraId="3C9DAC5A" w14:textId="77777777" w:rsidTr="008F139D">
        <w:tc>
          <w:tcPr>
            <w:tcW w:w="3083" w:type="dxa"/>
            <w:vAlign w:val="center"/>
          </w:tcPr>
          <w:p w14:paraId="7D356F37" w14:textId="77777777" w:rsidR="00DD3D1F" w:rsidRPr="00F35068" w:rsidRDefault="00DD3D1F" w:rsidP="00886003"/>
        </w:tc>
        <w:tc>
          <w:tcPr>
            <w:tcW w:w="2015" w:type="dxa"/>
            <w:vAlign w:val="center"/>
          </w:tcPr>
          <w:p w14:paraId="05F88892" w14:textId="77777777" w:rsidR="00DD3D1F" w:rsidRPr="00F35068" w:rsidRDefault="00DD3D1F" w:rsidP="00886003"/>
        </w:tc>
        <w:tc>
          <w:tcPr>
            <w:tcW w:w="3918" w:type="dxa"/>
          </w:tcPr>
          <w:p w14:paraId="2A9BF89F" w14:textId="77777777" w:rsidR="00DD3D1F" w:rsidRPr="00F35068" w:rsidRDefault="00DD3D1F" w:rsidP="00886003"/>
        </w:tc>
      </w:tr>
      <w:tr w:rsidR="00DD3D1F" w:rsidRPr="00F35068" w14:paraId="4E281413" w14:textId="77777777" w:rsidTr="008F139D">
        <w:tc>
          <w:tcPr>
            <w:tcW w:w="3083" w:type="dxa"/>
            <w:vAlign w:val="center"/>
          </w:tcPr>
          <w:p w14:paraId="07E9C234" w14:textId="77777777" w:rsidR="00DD3D1F" w:rsidRPr="00F35068" w:rsidRDefault="00DD3D1F" w:rsidP="00886003"/>
        </w:tc>
        <w:tc>
          <w:tcPr>
            <w:tcW w:w="2015" w:type="dxa"/>
            <w:vAlign w:val="center"/>
          </w:tcPr>
          <w:p w14:paraId="2DCBFFA3" w14:textId="77777777" w:rsidR="00DD3D1F" w:rsidRPr="00F35068" w:rsidRDefault="00DD3D1F" w:rsidP="00886003"/>
        </w:tc>
        <w:tc>
          <w:tcPr>
            <w:tcW w:w="3918" w:type="dxa"/>
          </w:tcPr>
          <w:p w14:paraId="061AD348" w14:textId="77777777" w:rsidR="00DD3D1F" w:rsidRPr="00F35068" w:rsidRDefault="00DD3D1F" w:rsidP="00886003"/>
        </w:tc>
      </w:tr>
      <w:tr w:rsidR="00DD3D1F" w:rsidRPr="00F35068" w14:paraId="723D7868" w14:textId="77777777" w:rsidTr="008F139D">
        <w:tc>
          <w:tcPr>
            <w:tcW w:w="3083" w:type="dxa"/>
            <w:vAlign w:val="center"/>
          </w:tcPr>
          <w:p w14:paraId="7296E91A" w14:textId="77777777" w:rsidR="00DD3D1F" w:rsidRPr="00F35068" w:rsidRDefault="00DD3D1F" w:rsidP="00886003"/>
        </w:tc>
        <w:tc>
          <w:tcPr>
            <w:tcW w:w="2015" w:type="dxa"/>
            <w:vAlign w:val="center"/>
          </w:tcPr>
          <w:p w14:paraId="2279803C" w14:textId="77777777" w:rsidR="00DD3D1F" w:rsidRPr="00F35068" w:rsidRDefault="00DD3D1F" w:rsidP="00886003"/>
        </w:tc>
        <w:tc>
          <w:tcPr>
            <w:tcW w:w="3918" w:type="dxa"/>
          </w:tcPr>
          <w:p w14:paraId="2A3945F4" w14:textId="77777777" w:rsidR="00DD3D1F" w:rsidRPr="00F35068" w:rsidRDefault="00DD3D1F" w:rsidP="00886003"/>
        </w:tc>
      </w:tr>
      <w:tr w:rsidR="00DD3D1F" w:rsidRPr="00F35068" w14:paraId="349886E1" w14:textId="77777777" w:rsidTr="008F139D">
        <w:tc>
          <w:tcPr>
            <w:tcW w:w="3083" w:type="dxa"/>
            <w:vAlign w:val="center"/>
          </w:tcPr>
          <w:p w14:paraId="3B4114A9" w14:textId="77777777" w:rsidR="00DD3D1F" w:rsidRPr="00F35068" w:rsidRDefault="00DD3D1F" w:rsidP="00886003"/>
        </w:tc>
        <w:tc>
          <w:tcPr>
            <w:tcW w:w="2015" w:type="dxa"/>
            <w:vAlign w:val="center"/>
          </w:tcPr>
          <w:p w14:paraId="4AC25A01" w14:textId="77777777" w:rsidR="00DD3D1F" w:rsidRPr="00F35068" w:rsidRDefault="00DD3D1F" w:rsidP="00886003"/>
        </w:tc>
        <w:tc>
          <w:tcPr>
            <w:tcW w:w="3918" w:type="dxa"/>
          </w:tcPr>
          <w:p w14:paraId="1D03C490" w14:textId="77777777" w:rsidR="00DD3D1F" w:rsidRPr="00F35068" w:rsidRDefault="00DD3D1F" w:rsidP="00886003"/>
        </w:tc>
      </w:tr>
      <w:tr w:rsidR="00DD3D1F" w:rsidRPr="00F35068" w14:paraId="0DDC273A" w14:textId="77777777" w:rsidTr="008F139D">
        <w:tc>
          <w:tcPr>
            <w:tcW w:w="3083" w:type="dxa"/>
            <w:vAlign w:val="center"/>
          </w:tcPr>
          <w:p w14:paraId="5A7B32EA" w14:textId="77777777" w:rsidR="00DD3D1F" w:rsidRPr="00F35068" w:rsidRDefault="00DD3D1F" w:rsidP="00886003"/>
        </w:tc>
        <w:tc>
          <w:tcPr>
            <w:tcW w:w="2015" w:type="dxa"/>
            <w:vAlign w:val="center"/>
          </w:tcPr>
          <w:p w14:paraId="435D184B" w14:textId="77777777" w:rsidR="00DD3D1F" w:rsidRPr="00F35068" w:rsidRDefault="00DD3D1F" w:rsidP="00886003"/>
        </w:tc>
        <w:tc>
          <w:tcPr>
            <w:tcW w:w="3918" w:type="dxa"/>
          </w:tcPr>
          <w:p w14:paraId="6579D48E" w14:textId="77777777" w:rsidR="00DD3D1F" w:rsidRPr="00F35068" w:rsidRDefault="00DD3D1F" w:rsidP="00886003"/>
        </w:tc>
      </w:tr>
      <w:tr w:rsidR="00DD3D1F" w:rsidRPr="00F35068" w14:paraId="3F51E88B" w14:textId="77777777" w:rsidTr="008F139D">
        <w:tc>
          <w:tcPr>
            <w:tcW w:w="3083" w:type="dxa"/>
            <w:vAlign w:val="center"/>
          </w:tcPr>
          <w:p w14:paraId="51D9952A" w14:textId="77777777" w:rsidR="00DD3D1F" w:rsidRPr="00F35068" w:rsidRDefault="00DD3D1F" w:rsidP="00886003"/>
        </w:tc>
        <w:tc>
          <w:tcPr>
            <w:tcW w:w="2015" w:type="dxa"/>
            <w:vAlign w:val="center"/>
          </w:tcPr>
          <w:p w14:paraId="233C55D5" w14:textId="77777777" w:rsidR="00DD3D1F" w:rsidRPr="00F35068" w:rsidRDefault="00DD3D1F" w:rsidP="00886003"/>
        </w:tc>
        <w:tc>
          <w:tcPr>
            <w:tcW w:w="3918" w:type="dxa"/>
          </w:tcPr>
          <w:p w14:paraId="5CB5A398" w14:textId="77777777" w:rsidR="00DD3D1F" w:rsidRPr="00F35068" w:rsidRDefault="00DD3D1F" w:rsidP="00886003"/>
        </w:tc>
      </w:tr>
    </w:tbl>
    <w:p w14:paraId="4452ECAB" w14:textId="77777777" w:rsidR="00DD3D1F" w:rsidRPr="00F35068" w:rsidRDefault="00DD3D1F" w:rsidP="00886003"/>
    <w:p w14:paraId="3C4E4399" w14:textId="77777777" w:rsidR="00DD3D1F" w:rsidRPr="00F35068" w:rsidRDefault="00DD3D1F" w:rsidP="00886003">
      <w:pPr>
        <w:jc w:val="center"/>
        <w:rPr>
          <w:b/>
          <w:bCs/>
        </w:rPr>
      </w:pPr>
      <w:r w:rsidRPr="00F35068">
        <w:rPr>
          <w:b/>
          <w:bCs/>
        </w:rPr>
        <w:t>Consultation Hours:</w:t>
      </w:r>
      <w:r w:rsidRPr="00F35068">
        <w:t xml:space="preserve"> &lt;Insert day and time here&gt;</w:t>
      </w:r>
    </w:p>
    <w:p w14:paraId="21841881" w14:textId="2E4F10F0" w:rsidR="00DD3D1F" w:rsidRPr="00F35068" w:rsidRDefault="00DD3D1F" w:rsidP="00886003">
      <w:pPr>
        <w:jc w:val="center"/>
      </w:pPr>
      <w:r w:rsidRPr="00F35068">
        <w:rPr>
          <w:b/>
          <w:bCs/>
        </w:rPr>
        <w:t>Tutor:</w:t>
      </w:r>
      <w:r w:rsidRPr="00F35068">
        <w:t xml:space="preserve"> &lt;Insert name here&gt;</w:t>
      </w:r>
    </w:p>
    <w:p w14:paraId="63ACD11F" w14:textId="77777777" w:rsidR="00DD3D1F" w:rsidRPr="003F3070" w:rsidRDefault="00DD3D1F" w:rsidP="00536602">
      <w:pPr>
        <w:jc w:val="both"/>
      </w:pPr>
      <w:r w:rsidRPr="003F3070">
        <w:br w:type="page"/>
      </w:r>
    </w:p>
    <w:p w14:paraId="47092FF1" w14:textId="461ACFA2" w:rsidR="008E0503" w:rsidRPr="008E0503" w:rsidRDefault="00C510C9" w:rsidP="00536602">
      <w:pPr>
        <w:jc w:val="both"/>
      </w:pPr>
      <w:r>
        <w:lastRenderedPageBreak/>
        <w:t>This report needs to be used as the presentation material for Milestone 2 and 3 oral presentations. Therefore, keep bulleted information. You are not required to elaborate and detail out anything specifically.</w:t>
      </w:r>
      <w:r w:rsidR="00477BB1">
        <w:t xml:space="preserve"> However, you should be able to walk through the report during the presentation and explain your project progress.</w:t>
      </w:r>
    </w:p>
    <w:p w14:paraId="1DF403E5" w14:textId="77777777" w:rsidR="00C510C9" w:rsidRDefault="00DD3D1F" w:rsidP="00536602">
      <w:pPr>
        <w:pStyle w:val="Heading1"/>
        <w:jc w:val="both"/>
      </w:pPr>
      <w:r>
        <w:t>1</w:t>
      </w:r>
      <w:r w:rsidR="00C510C9">
        <w:t xml:space="preserve"> System Architecture</w:t>
      </w:r>
    </w:p>
    <w:p w14:paraId="3D9A91FC" w14:textId="65CF39CE" w:rsidR="00C510C9" w:rsidRDefault="00C510C9" w:rsidP="00C510C9">
      <w:r>
        <w:t>Main components [UML class / component diagram], indicate components that has public APIs for other components, e.g. can colour / highlight in the diagram.</w:t>
      </w:r>
      <w:r w:rsidR="00DD3D1F">
        <w:t xml:space="preserve"> </w:t>
      </w:r>
    </w:p>
    <w:p w14:paraId="2C1E3745" w14:textId="6878B939" w:rsidR="000A3E9E" w:rsidRDefault="000A3E9E" w:rsidP="00B021E4">
      <w:pPr>
        <w:pStyle w:val="Heading1"/>
      </w:pPr>
      <w:r>
        <w:t>2. C</w:t>
      </w:r>
      <w:r w:rsidRPr="000A3E9E">
        <w:t>omponent Architecture and Design</w:t>
      </w:r>
    </w:p>
    <w:p w14:paraId="7A66BCFC" w14:textId="5792E7D4" w:rsidR="00544BDE" w:rsidRDefault="00544BDE" w:rsidP="00B021E4">
      <w:pPr>
        <w:pStyle w:val="Heading2"/>
      </w:pPr>
      <w:r>
        <w:t>2.1 SP</w:t>
      </w:r>
    </w:p>
    <w:p w14:paraId="39D482F6" w14:textId="157617D1" w:rsidR="00544BDE" w:rsidRDefault="00544BDE" w:rsidP="00B021E4">
      <w:pPr>
        <w:pStyle w:val="Heading2"/>
      </w:pPr>
      <w:r>
        <w:t>2.2 PKB</w:t>
      </w:r>
    </w:p>
    <w:p w14:paraId="6E7C7262" w14:textId="43EA3639" w:rsidR="00544BDE" w:rsidRDefault="00544BDE" w:rsidP="00B021E4">
      <w:pPr>
        <w:pStyle w:val="Heading2"/>
      </w:pPr>
      <w:r>
        <w:t>2.3 PQL</w:t>
      </w:r>
    </w:p>
    <w:p w14:paraId="30AFA79D" w14:textId="6FC4F8FB" w:rsidR="00B021E4" w:rsidRDefault="00B021E4" w:rsidP="00C510C9">
      <w:pPr>
        <w:rPr>
          <w:b/>
          <w:bCs/>
        </w:rPr>
      </w:pPr>
    </w:p>
    <w:p w14:paraId="72909EFB" w14:textId="048D62B4" w:rsidR="000A017A" w:rsidRPr="000A017A" w:rsidRDefault="000A017A" w:rsidP="00C510C9">
      <w:pPr>
        <w:rPr>
          <w:b/>
          <w:bCs/>
          <w:color w:val="FF0000"/>
        </w:rPr>
      </w:pPr>
      <w:r w:rsidRPr="000A017A">
        <w:rPr>
          <w:b/>
          <w:bCs/>
          <w:color w:val="FF0000"/>
        </w:rPr>
        <w:t>Update below details for any changes you made after Milestone 1 (such as design changes, changes in APIs, changes in class/sequence diagram due to design changes etc.)</w:t>
      </w:r>
    </w:p>
    <w:p w14:paraId="3F103C4D" w14:textId="0526FB3D" w:rsidR="000A017A" w:rsidRPr="000A017A" w:rsidRDefault="000A017A" w:rsidP="00C510C9">
      <w:pPr>
        <w:rPr>
          <w:b/>
          <w:bCs/>
          <w:color w:val="FF0000"/>
        </w:rPr>
      </w:pPr>
      <w:r w:rsidRPr="000A017A">
        <w:rPr>
          <w:b/>
          <w:bCs/>
          <w:color w:val="FF0000"/>
        </w:rPr>
        <w:t>Add a paragraph/table to briefly discuss the changes made and reasons for making those changes.</w:t>
      </w:r>
    </w:p>
    <w:p w14:paraId="26701BCD" w14:textId="612E34A5" w:rsidR="00544BDE" w:rsidRDefault="00C510C9" w:rsidP="00C510C9">
      <w:pPr>
        <w:rPr>
          <w:b/>
          <w:bCs/>
        </w:rPr>
      </w:pPr>
      <w:r w:rsidRPr="00C510C9">
        <w:rPr>
          <w:b/>
          <w:bCs/>
        </w:rPr>
        <w:t>For each major component</w:t>
      </w:r>
      <w:r w:rsidR="000A3E9E">
        <w:rPr>
          <w:b/>
          <w:bCs/>
        </w:rPr>
        <w:t xml:space="preserve"> (SP, PKB and PQL)</w:t>
      </w:r>
      <w:r w:rsidR="00B021E4">
        <w:rPr>
          <w:b/>
          <w:bCs/>
        </w:rPr>
        <w:t>, we need three details:</w:t>
      </w:r>
    </w:p>
    <w:p w14:paraId="25EFEB4D" w14:textId="521BC3DE" w:rsidR="000A3E9E" w:rsidRDefault="00C510C9" w:rsidP="00544BDE">
      <w:pPr>
        <w:pStyle w:val="ListParagraph"/>
        <w:numPr>
          <w:ilvl w:val="0"/>
          <w:numId w:val="44"/>
        </w:numPr>
      </w:pPr>
      <w:r>
        <w:t>Class Diagram + core sequence diagram to show how external component interact.</w:t>
      </w:r>
      <w:r w:rsidR="00477BB1">
        <w:t xml:space="preserve"> </w:t>
      </w:r>
    </w:p>
    <w:p w14:paraId="5D4E6462" w14:textId="77777777" w:rsidR="00B021E4" w:rsidRPr="00544BDE" w:rsidRDefault="00B021E4" w:rsidP="00B021E4">
      <w:pPr>
        <w:pStyle w:val="ListParagraph"/>
        <w:numPr>
          <w:ilvl w:val="0"/>
          <w:numId w:val="44"/>
        </w:numPr>
      </w:pPr>
      <w:r w:rsidRPr="00544BDE">
        <w:t>List of APIs</w:t>
      </w:r>
      <w:r>
        <w:t xml:space="preserve"> (abstract list) for each component</w:t>
      </w:r>
    </w:p>
    <w:p w14:paraId="34FAB2CF" w14:textId="432E80F3" w:rsidR="00C510C9" w:rsidRDefault="00C510C9" w:rsidP="00544BDE">
      <w:pPr>
        <w:pStyle w:val="ListParagraph"/>
        <w:numPr>
          <w:ilvl w:val="0"/>
          <w:numId w:val="44"/>
        </w:numPr>
      </w:pPr>
      <w:r>
        <w:t>Major design decisions</w:t>
      </w:r>
      <w:r w:rsidR="00477BB1">
        <w:t xml:space="preserve"> for each component</w:t>
      </w:r>
      <w:r>
        <w:t xml:space="preserve"> and approach taken to conclude certain decisions (</w:t>
      </w:r>
      <w:r w:rsidR="000A3E9E">
        <w:t>Brief details on the design decisions</w:t>
      </w:r>
      <w:r>
        <w:t xml:space="preserve"> required. Detailed explanation is not required)</w:t>
      </w:r>
      <w:r w:rsidR="000C365D">
        <w:t xml:space="preserve">. </w:t>
      </w:r>
      <w:r w:rsidR="000A3E9E">
        <w:t xml:space="preserve">Sample given below in Grey colour. </w:t>
      </w:r>
    </w:p>
    <w:p w14:paraId="456DCC2D" w14:textId="448D56C2" w:rsidR="00A9160D" w:rsidRPr="000C365D" w:rsidRDefault="00A9160D" w:rsidP="00A9160D">
      <w:pPr>
        <w:rPr>
          <w:color w:val="7F7F7F" w:themeColor="text1" w:themeTint="80"/>
        </w:rPr>
      </w:pPr>
      <w:r w:rsidRPr="000C365D">
        <w:rPr>
          <w:color w:val="7F7F7F" w:themeColor="text1" w:themeTint="80"/>
        </w:rPr>
        <w:t>Bulleted list of SE principles and Design patterns used (Just a list and for the design patterns, mention which component/place it is used)</w:t>
      </w:r>
      <w:r w:rsidR="00D67EF1" w:rsidRPr="000C365D">
        <w:rPr>
          <w:color w:val="7F7F7F" w:themeColor="text1" w:themeTint="80"/>
        </w:rPr>
        <w:t xml:space="preserve">. Link to code for each List item </w:t>
      </w:r>
      <w:r w:rsidR="000E7B53">
        <w:rPr>
          <w:color w:val="7F7F7F" w:themeColor="text1" w:themeTint="80"/>
        </w:rPr>
        <w:t>wherever applicable/needed.</w:t>
      </w:r>
    </w:p>
    <w:p w14:paraId="65772FC0" w14:textId="77777777" w:rsidR="00544BDE" w:rsidRDefault="009A24F9" w:rsidP="00544BDE">
      <w:pPr>
        <w:rPr>
          <w:rFonts w:ascii="Arial Narrow" w:hAnsi="Arial Narrow"/>
          <w:i/>
          <w:color w:val="7F7F7F" w:themeColor="text1" w:themeTint="80"/>
        </w:rPr>
      </w:pPr>
      <w:r w:rsidRPr="000C365D">
        <w:rPr>
          <w:rFonts w:ascii="Arial Narrow" w:hAnsi="Arial Narrow"/>
          <w:i/>
          <w:color w:val="7F7F7F" w:themeColor="text1" w:themeTint="80"/>
        </w:rPr>
        <w:t>SAMPLE</w:t>
      </w:r>
    </w:p>
    <w:p w14:paraId="650E2E98" w14:textId="67954B50" w:rsidR="009A24F9" w:rsidRPr="00544BDE" w:rsidRDefault="009A24F9" w:rsidP="00544BDE">
      <w:pPr>
        <w:rPr>
          <w:rFonts w:ascii="Arial Narrow" w:hAnsi="Arial Narrow"/>
          <w:i/>
          <w:color w:val="7F7F7F" w:themeColor="text1" w:themeTint="80"/>
          <w:u w:val="single"/>
        </w:rPr>
      </w:pPr>
      <w:r w:rsidRPr="00544BDE">
        <w:rPr>
          <w:rFonts w:ascii="Arial Narrow" w:hAnsi="Arial Narrow"/>
          <w:i/>
          <w:color w:val="7F7F7F" w:themeColor="text1" w:themeTint="80"/>
          <w:u w:val="single"/>
        </w:rPr>
        <w:t>Application of design principles:</w:t>
      </w:r>
    </w:p>
    <w:p w14:paraId="6C1E6298" w14:textId="5B8754F7" w:rsidR="009A24F9" w:rsidRPr="000C365D" w:rsidRDefault="009A24F9" w:rsidP="009A24F9">
      <w:pPr>
        <w:rPr>
          <w:rFonts w:ascii="Arial Narrow" w:hAnsi="Arial Narrow"/>
          <w:i/>
          <w:color w:val="7F7F7F" w:themeColor="text1" w:themeTint="80"/>
        </w:rPr>
      </w:pPr>
      <w:r w:rsidRPr="000C365D">
        <w:rPr>
          <w:rFonts w:ascii="Arial Narrow" w:hAnsi="Arial Narrow"/>
          <w:i/>
          <w:color w:val="7F7F7F" w:themeColor="text1" w:themeTint="80"/>
        </w:rPr>
        <w:t>• Dependency Inversion: Source Processor and Query Processor depend on…</w:t>
      </w:r>
    </w:p>
    <w:p w14:paraId="4617D17C" w14:textId="2EDAE4D8" w:rsidR="009A24F9" w:rsidRPr="000C365D" w:rsidRDefault="009A24F9" w:rsidP="009A24F9">
      <w:pPr>
        <w:rPr>
          <w:rFonts w:ascii="Arial Narrow" w:hAnsi="Arial Narrow"/>
          <w:i/>
          <w:color w:val="7F7F7F" w:themeColor="text1" w:themeTint="80"/>
        </w:rPr>
      </w:pPr>
      <w:r w:rsidRPr="000C365D">
        <w:rPr>
          <w:rFonts w:ascii="Arial Narrow" w:hAnsi="Arial Narrow"/>
          <w:i/>
          <w:color w:val="7F7F7F" w:themeColor="text1" w:themeTint="80"/>
        </w:rPr>
        <w:t>• Interface Segregation: The PKB’s API is split into two smaller "insertion …</w:t>
      </w:r>
    </w:p>
    <w:p w14:paraId="46868D12" w14:textId="4F2A9D38" w:rsidR="009A24F9" w:rsidRPr="00544BDE" w:rsidRDefault="009A24F9" w:rsidP="00544BDE">
      <w:pPr>
        <w:rPr>
          <w:rFonts w:ascii="Arial Narrow" w:hAnsi="Arial Narrow"/>
          <w:i/>
          <w:color w:val="7F7F7F" w:themeColor="text1" w:themeTint="80"/>
          <w:u w:val="single"/>
        </w:rPr>
      </w:pPr>
      <w:r w:rsidRPr="00544BDE">
        <w:rPr>
          <w:rFonts w:ascii="Arial Narrow" w:hAnsi="Arial Narrow"/>
          <w:i/>
          <w:color w:val="7F7F7F" w:themeColor="text1" w:themeTint="80"/>
          <w:u w:val="single"/>
        </w:rPr>
        <w:t>Use of design patterns</w:t>
      </w:r>
    </w:p>
    <w:p w14:paraId="26ABB2E5" w14:textId="119F693A" w:rsidR="009A24F9" w:rsidRPr="000C365D" w:rsidRDefault="009A24F9" w:rsidP="009A24F9">
      <w:pPr>
        <w:rPr>
          <w:rFonts w:ascii="Arial Narrow" w:hAnsi="Arial Narrow"/>
          <w:i/>
          <w:color w:val="7F7F7F" w:themeColor="text1" w:themeTint="80"/>
        </w:rPr>
      </w:pPr>
      <w:r w:rsidRPr="000C365D">
        <w:rPr>
          <w:rFonts w:ascii="Arial Narrow" w:hAnsi="Arial Narrow"/>
          <w:i/>
          <w:color w:val="7F7F7F" w:themeColor="text1" w:themeTint="80"/>
        </w:rPr>
        <w:t>• The use of the Visitor pattern to separate the Query …</w:t>
      </w:r>
    </w:p>
    <w:p w14:paraId="6794F38B" w14:textId="7E628BD0" w:rsidR="009A24F9" w:rsidRPr="000C365D" w:rsidRDefault="009A24F9" w:rsidP="009A24F9">
      <w:pPr>
        <w:rPr>
          <w:rFonts w:ascii="Arial Narrow" w:hAnsi="Arial Narrow"/>
          <w:i/>
          <w:color w:val="7F7F7F" w:themeColor="text1" w:themeTint="80"/>
        </w:rPr>
      </w:pPr>
      <w:r w:rsidRPr="000C365D">
        <w:rPr>
          <w:rFonts w:ascii="Arial Narrow" w:hAnsi="Arial Narrow"/>
          <w:i/>
          <w:color w:val="7F7F7F" w:themeColor="text1" w:themeTint="80"/>
        </w:rPr>
        <w:t>• The use of the Abstract Factory pattern to allow …</w:t>
      </w:r>
    </w:p>
    <w:p w14:paraId="5AFF21F4" w14:textId="2FE3983F" w:rsidR="00C510C9" w:rsidRDefault="00C510C9" w:rsidP="00B021E4">
      <w:pPr>
        <w:pStyle w:val="Heading1"/>
      </w:pPr>
      <w:r w:rsidRPr="00B021E4">
        <w:t>2 Test Strategy</w:t>
      </w:r>
      <w:r w:rsidR="00356713">
        <w:t xml:space="preserve"> (1-2 pages)</w:t>
      </w:r>
    </w:p>
    <w:p w14:paraId="74173B2F" w14:textId="77777777" w:rsidR="00356713" w:rsidRDefault="000A017A" w:rsidP="000A017A">
      <w:pPr>
        <w:rPr>
          <w:b/>
          <w:color w:val="FF0000"/>
        </w:rPr>
      </w:pPr>
      <w:r w:rsidRPr="000A017A">
        <w:rPr>
          <w:b/>
          <w:color w:val="FF0000"/>
        </w:rPr>
        <w:t>Test statistics should be illustrated using some suitable charts</w:t>
      </w:r>
      <w:r w:rsidR="00356713">
        <w:rPr>
          <w:b/>
          <w:color w:val="FF0000"/>
        </w:rPr>
        <w:t xml:space="preserve">. </w:t>
      </w:r>
    </w:p>
    <w:p w14:paraId="511043B1" w14:textId="61F44C12" w:rsidR="000A017A" w:rsidRPr="000A017A" w:rsidRDefault="00356713" w:rsidP="000A017A">
      <w:pPr>
        <w:rPr>
          <w:b/>
          <w:color w:val="FF0000"/>
        </w:rPr>
      </w:pPr>
      <w:r>
        <w:rPr>
          <w:b/>
          <w:color w:val="FF0000"/>
        </w:rPr>
        <w:t>All the following 4 sub-points should be updated to reflect Milestone 2 details</w:t>
      </w:r>
    </w:p>
    <w:p w14:paraId="7FED763E" w14:textId="77777777" w:rsidR="00C510C9" w:rsidRDefault="00C510C9" w:rsidP="00356713">
      <w:pPr>
        <w:pStyle w:val="ListParagraph"/>
        <w:numPr>
          <w:ilvl w:val="0"/>
          <w:numId w:val="46"/>
        </w:numPr>
      </w:pPr>
      <w:r>
        <w:lastRenderedPageBreak/>
        <w:t xml:space="preserve">How was testing done? </w:t>
      </w:r>
    </w:p>
    <w:p w14:paraId="41536391" w14:textId="3CBACDC2" w:rsidR="00C510C9" w:rsidRDefault="00C510C9" w:rsidP="00356713">
      <w:pPr>
        <w:pStyle w:val="ListParagraph"/>
        <w:numPr>
          <w:ilvl w:val="0"/>
          <w:numId w:val="46"/>
        </w:numPr>
      </w:pPr>
      <w:r>
        <w:t>Test statistics (</w:t>
      </w:r>
      <w:r w:rsidR="00356713">
        <w:t>C</w:t>
      </w:r>
      <w:r>
        <w:t xml:space="preserve">hart illustrating #test cases by components, #test cases by type of testing (unit, system, integration etc.)) </w:t>
      </w:r>
    </w:p>
    <w:p w14:paraId="6FB4CC44" w14:textId="2DC15A3A" w:rsidR="00C510C9" w:rsidRDefault="00C510C9" w:rsidP="00356713">
      <w:pPr>
        <w:pStyle w:val="ListParagraph"/>
        <w:numPr>
          <w:ilvl w:val="0"/>
          <w:numId w:val="46"/>
        </w:numPr>
      </w:pPr>
      <w:r>
        <w:t xml:space="preserve">Automation approach </w:t>
      </w:r>
    </w:p>
    <w:p w14:paraId="4E4A28F1" w14:textId="012E71CA" w:rsidR="00477BB1" w:rsidRDefault="00C510C9" w:rsidP="00356713">
      <w:pPr>
        <w:pStyle w:val="ListParagraph"/>
        <w:numPr>
          <w:ilvl w:val="0"/>
          <w:numId w:val="46"/>
        </w:numPr>
      </w:pPr>
      <w:r>
        <w:t xml:space="preserve">Bug handling approach </w:t>
      </w:r>
    </w:p>
    <w:p w14:paraId="6DD01152" w14:textId="5879C44B" w:rsidR="00B021E4" w:rsidRDefault="000A017A" w:rsidP="00B021E4">
      <w:pPr>
        <w:pStyle w:val="Heading1"/>
      </w:pPr>
      <w:r>
        <w:t xml:space="preserve">3. Plan for Milestone 3 </w:t>
      </w:r>
      <w:r w:rsidR="00356713">
        <w:t>( ½-1 Page)</w:t>
      </w:r>
    </w:p>
    <w:p w14:paraId="6E3B3CDB" w14:textId="586BA29E" w:rsidR="000A017A" w:rsidRPr="000A017A" w:rsidRDefault="000A017A" w:rsidP="000A017A">
      <w:pPr>
        <w:rPr>
          <w:b/>
          <w:color w:val="FF0000"/>
        </w:rPr>
      </w:pPr>
      <w:r w:rsidRPr="000A017A">
        <w:rPr>
          <w:b/>
          <w:color w:val="FF0000"/>
        </w:rPr>
        <w:t>Remove &lt;Plan for Milestone 2&gt; from report</w:t>
      </w:r>
      <w:r w:rsidR="00356713">
        <w:rPr>
          <w:b/>
          <w:color w:val="FF0000"/>
        </w:rPr>
        <w:t xml:space="preserve"> and update with Milestone 3 plan. Be specific</w:t>
      </w:r>
    </w:p>
    <w:p w14:paraId="4FF53A73" w14:textId="2701ADD1" w:rsidR="000A3E9E" w:rsidRDefault="00B021E4" w:rsidP="000A3E9E">
      <w:r>
        <w:t xml:space="preserve">Prepare a plan for Milestone </w:t>
      </w:r>
      <w:r w:rsidR="000A017A">
        <w:t>3</w:t>
      </w:r>
      <w:r>
        <w:t xml:space="preserve">, Major features that </w:t>
      </w:r>
      <w:r w:rsidR="000A017A">
        <w:t xml:space="preserve">are planned </w:t>
      </w:r>
      <w:r>
        <w:t xml:space="preserve">for Milestone </w:t>
      </w:r>
      <w:r w:rsidR="000A017A">
        <w:t>3</w:t>
      </w:r>
      <w:r>
        <w:t xml:space="preserve"> and provide the same here in the form of a Gantt Chart or any other suitable representation (such as a neat table). Include test efforts, Integration efforts etc.</w:t>
      </w:r>
    </w:p>
    <w:p w14:paraId="3242E690" w14:textId="052360B8" w:rsidR="00356713" w:rsidRPr="004248C6" w:rsidRDefault="00356713" w:rsidP="00356713">
      <w:pPr>
        <w:pStyle w:val="Heading1"/>
        <w:rPr>
          <w:color w:val="FF0000"/>
        </w:rPr>
      </w:pPr>
      <w:r w:rsidRPr="004248C6">
        <w:rPr>
          <w:color w:val="FF0000"/>
        </w:rPr>
        <w:t>4 Extension Proposal (2-2.5 pages in total)</w:t>
      </w:r>
    </w:p>
    <w:p w14:paraId="4B93F675" w14:textId="77777777" w:rsidR="00356713" w:rsidRPr="004248C6" w:rsidRDefault="00356713" w:rsidP="00356713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FF0000"/>
          <w:sz w:val="21"/>
          <w:szCs w:val="21"/>
        </w:rPr>
      </w:pPr>
    </w:p>
    <w:p w14:paraId="0662BFAC" w14:textId="5993E4E9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 xml:space="preserve">In </w:t>
      </w:r>
      <w:bookmarkStart w:id="0" w:name="_GoBack"/>
      <w:bookmarkEnd w:id="0"/>
      <w:r w:rsidRPr="004248C6">
        <w:rPr>
          <w:color w:val="FF0000"/>
        </w:rPr>
        <w:t>Milestone 2, you are to propose and formally define an extension for SPA from any part of the specification (SIMPLE source code, design abstractions, PQL specification).</w:t>
      </w:r>
    </w:p>
    <w:p w14:paraId="1A8CD0F4" w14:textId="77777777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>Your extension proposal should cover:</w:t>
      </w:r>
    </w:p>
    <w:p w14:paraId="4DAF2C38" w14:textId="77777777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>1. Definition of the extension</w:t>
      </w:r>
    </w:p>
    <w:p w14:paraId="41BC8F73" w14:textId="77777777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>2. Changes required to your existing system and its components</w:t>
      </w:r>
      <w:r w:rsidRPr="004248C6">
        <w:rPr>
          <w:color w:val="FF0000"/>
        </w:rPr>
        <w:br/>
        <w:t>    * Are there any new components that needs to be included in your system?</w:t>
      </w:r>
      <w:r w:rsidRPr="004248C6">
        <w:rPr>
          <w:color w:val="FF0000"/>
        </w:rPr>
        <w:br/>
        <w:t>    * Does any components need to undergo changes?</w:t>
      </w:r>
    </w:p>
    <w:p w14:paraId="6FC3E796" w14:textId="34FD87F5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>3. Implementation details</w:t>
      </w:r>
      <w:r w:rsidRPr="004248C6">
        <w:rPr>
          <w:color w:val="FF0000"/>
        </w:rPr>
        <w:br/>
        <w:t>    * what are the data structures and algorithms necessary to implement the extension?</w:t>
      </w:r>
    </w:p>
    <w:p w14:paraId="732F55B0" w14:textId="77777777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>4. Possible challenges to implementation and testing, and mitigation plans</w:t>
      </w:r>
    </w:p>
    <w:p w14:paraId="1D59F61A" w14:textId="77777777" w:rsidR="00356713" w:rsidRPr="004248C6" w:rsidRDefault="00356713" w:rsidP="00356713">
      <w:pPr>
        <w:rPr>
          <w:color w:val="FF0000"/>
        </w:rPr>
      </w:pPr>
      <w:r w:rsidRPr="004248C6">
        <w:rPr>
          <w:color w:val="FF0000"/>
        </w:rPr>
        <w:t>5. Benefits to SPA</w:t>
      </w:r>
    </w:p>
    <w:p w14:paraId="379A4693" w14:textId="3AE7F594" w:rsidR="000A3E9E" w:rsidRDefault="000A3E9E" w:rsidP="000A3E9E">
      <w:pPr>
        <w:pStyle w:val="Heading1"/>
      </w:pPr>
      <w:r>
        <w:t>Estimated number o</w:t>
      </w:r>
      <w:r w:rsidR="000A017A">
        <w:t>f pages for Milestone 2</w:t>
      </w:r>
    </w:p>
    <w:p w14:paraId="6265984D" w14:textId="24A60A19" w:rsidR="000A3E9E" w:rsidRPr="000A3E9E" w:rsidRDefault="000A3E9E" w:rsidP="000A3E9E">
      <w:r>
        <w:t>(It is only a guideline) (Remove this section from your repo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3E9E" w14:paraId="5C56C394" w14:textId="77777777" w:rsidTr="000A3E9E">
        <w:tc>
          <w:tcPr>
            <w:tcW w:w="4508" w:type="dxa"/>
          </w:tcPr>
          <w:p w14:paraId="1C6AE68F" w14:textId="3C6CFB60" w:rsidR="000A3E9E" w:rsidRPr="000A3E9E" w:rsidRDefault="000A3E9E" w:rsidP="000A3E9E">
            <w:pPr>
              <w:rPr>
                <w:b/>
              </w:rPr>
            </w:pPr>
            <w:r w:rsidRPr="000A3E9E">
              <w:rPr>
                <w:b/>
              </w:rPr>
              <w:t>Title</w:t>
            </w:r>
          </w:p>
        </w:tc>
        <w:tc>
          <w:tcPr>
            <w:tcW w:w="4508" w:type="dxa"/>
          </w:tcPr>
          <w:p w14:paraId="4C1BAA08" w14:textId="2939D9CF" w:rsidR="000A3E9E" w:rsidRPr="000A3E9E" w:rsidRDefault="000A3E9E" w:rsidP="000A3E9E">
            <w:pPr>
              <w:rPr>
                <w:b/>
              </w:rPr>
            </w:pPr>
            <w:r w:rsidRPr="000A3E9E">
              <w:rPr>
                <w:b/>
              </w:rPr>
              <w:t>Estimated number of pages</w:t>
            </w:r>
          </w:p>
        </w:tc>
      </w:tr>
      <w:tr w:rsidR="000A3E9E" w14:paraId="6566CF1E" w14:textId="77777777" w:rsidTr="000A3E9E">
        <w:tc>
          <w:tcPr>
            <w:tcW w:w="4508" w:type="dxa"/>
          </w:tcPr>
          <w:p w14:paraId="0799FA55" w14:textId="1196FE6D" w:rsidR="000A3E9E" w:rsidRDefault="000A3E9E" w:rsidP="000A3E9E">
            <w:r>
              <w:t xml:space="preserve">System Architecture </w:t>
            </w:r>
          </w:p>
        </w:tc>
        <w:tc>
          <w:tcPr>
            <w:tcW w:w="4508" w:type="dxa"/>
          </w:tcPr>
          <w:p w14:paraId="39254221" w14:textId="498D521A" w:rsidR="000A3E9E" w:rsidRDefault="000A3E9E" w:rsidP="000A3E9E">
            <w:r>
              <w:t>1 Page</w:t>
            </w:r>
          </w:p>
        </w:tc>
      </w:tr>
      <w:tr w:rsidR="000A3E9E" w14:paraId="326F91E3" w14:textId="77777777" w:rsidTr="000A3E9E">
        <w:tc>
          <w:tcPr>
            <w:tcW w:w="4508" w:type="dxa"/>
          </w:tcPr>
          <w:p w14:paraId="342497A7" w14:textId="72CE689A" w:rsidR="000A3E9E" w:rsidRDefault="000A3E9E" w:rsidP="000A3E9E">
            <w:r>
              <w:t>Component Architecture and Design</w:t>
            </w:r>
          </w:p>
        </w:tc>
        <w:tc>
          <w:tcPr>
            <w:tcW w:w="4508" w:type="dxa"/>
          </w:tcPr>
          <w:p w14:paraId="7ADAAEC4" w14:textId="32CB43A6" w:rsidR="000A3E9E" w:rsidRDefault="000A3E9E" w:rsidP="000A3E9E">
            <w:r>
              <w:t>2.5</w:t>
            </w:r>
            <w:r w:rsidR="0090618E">
              <w:t>-3</w:t>
            </w:r>
            <w:r>
              <w:t xml:space="preserve"> Pages per component</w:t>
            </w:r>
          </w:p>
        </w:tc>
      </w:tr>
      <w:tr w:rsidR="000A3E9E" w14:paraId="68C9AD40" w14:textId="77777777" w:rsidTr="000A3E9E">
        <w:tc>
          <w:tcPr>
            <w:tcW w:w="4508" w:type="dxa"/>
          </w:tcPr>
          <w:p w14:paraId="7D3C6E87" w14:textId="1795E38C" w:rsidR="000A3E9E" w:rsidRDefault="000A3E9E" w:rsidP="000A3E9E">
            <w:r>
              <w:t>Test Strategy</w:t>
            </w:r>
          </w:p>
        </w:tc>
        <w:tc>
          <w:tcPr>
            <w:tcW w:w="4508" w:type="dxa"/>
          </w:tcPr>
          <w:p w14:paraId="126932AC" w14:textId="49DA3886" w:rsidR="000A3E9E" w:rsidRDefault="00356713" w:rsidP="000A3E9E">
            <w:r>
              <w:t>1-2</w:t>
            </w:r>
            <w:r w:rsidR="000A3E9E">
              <w:t xml:space="preserve"> Page</w:t>
            </w:r>
            <w:r>
              <w:t>s</w:t>
            </w:r>
          </w:p>
        </w:tc>
      </w:tr>
      <w:tr w:rsidR="00B17FD3" w14:paraId="64A88438" w14:textId="77777777" w:rsidTr="000A3E9E">
        <w:tc>
          <w:tcPr>
            <w:tcW w:w="4508" w:type="dxa"/>
          </w:tcPr>
          <w:p w14:paraId="7BB19628" w14:textId="708DBBF8" w:rsidR="00B17FD3" w:rsidRDefault="00B17FD3" w:rsidP="000A3E9E">
            <w:r>
              <w:t>Milestone 2 Plan</w:t>
            </w:r>
          </w:p>
        </w:tc>
        <w:tc>
          <w:tcPr>
            <w:tcW w:w="4508" w:type="dxa"/>
          </w:tcPr>
          <w:p w14:paraId="66DA6D85" w14:textId="38A07E9B" w:rsidR="00B17FD3" w:rsidRDefault="00B17FD3" w:rsidP="000A3E9E">
            <w:r>
              <w:t>½</w:t>
            </w:r>
            <w:r w:rsidR="00356713">
              <w:t>-1</w:t>
            </w:r>
            <w:r>
              <w:t xml:space="preserve"> Page Gnatt Chart or a Table</w:t>
            </w:r>
          </w:p>
        </w:tc>
      </w:tr>
      <w:tr w:rsidR="00356713" w14:paraId="224FC78B" w14:textId="77777777" w:rsidTr="000A3E9E">
        <w:tc>
          <w:tcPr>
            <w:tcW w:w="4508" w:type="dxa"/>
          </w:tcPr>
          <w:p w14:paraId="07CFC0E1" w14:textId="57D0FF03" w:rsidR="00356713" w:rsidRDefault="00356713" w:rsidP="000A3E9E">
            <w:r>
              <w:t>Extension proposal</w:t>
            </w:r>
          </w:p>
        </w:tc>
        <w:tc>
          <w:tcPr>
            <w:tcW w:w="4508" w:type="dxa"/>
          </w:tcPr>
          <w:p w14:paraId="48272F56" w14:textId="6DE7A351" w:rsidR="00356713" w:rsidRDefault="00356713" w:rsidP="000A3E9E">
            <w:r>
              <w:t>2-2.5 pages</w:t>
            </w:r>
          </w:p>
        </w:tc>
      </w:tr>
      <w:tr w:rsidR="000A3E9E" w14:paraId="2AD86760" w14:textId="77777777" w:rsidTr="000A3E9E">
        <w:tc>
          <w:tcPr>
            <w:tcW w:w="4508" w:type="dxa"/>
          </w:tcPr>
          <w:p w14:paraId="116B17F3" w14:textId="13EC8E17" w:rsidR="000A3E9E" w:rsidRPr="000A3E9E" w:rsidRDefault="000A3E9E" w:rsidP="000A3E9E">
            <w:pPr>
              <w:rPr>
                <w:b/>
              </w:rPr>
            </w:pPr>
            <w:r w:rsidRPr="000A3E9E">
              <w:rPr>
                <w:b/>
              </w:rPr>
              <w:t>TOTAL</w:t>
            </w:r>
          </w:p>
        </w:tc>
        <w:tc>
          <w:tcPr>
            <w:tcW w:w="4508" w:type="dxa"/>
          </w:tcPr>
          <w:p w14:paraId="54826E90" w14:textId="36D7CC3D" w:rsidR="000A3E9E" w:rsidRPr="000A3E9E" w:rsidRDefault="00356713" w:rsidP="00356713">
            <w:pPr>
              <w:rPr>
                <w:b/>
              </w:rPr>
            </w:pPr>
            <w:r>
              <w:rPr>
                <w:b/>
              </w:rPr>
              <w:t>Maximum 15 pages</w:t>
            </w:r>
          </w:p>
        </w:tc>
      </w:tr>
      <w:tr w:rsidR="000A017A" w14:paraId="3D225EFE" w14:textId="77777777" w:rsidTr="00B41F00">
        <w:tc>
          <w:tcPr>
            <w:tcW w:w="9016" w:type="dxa"/>
            <w:gridSpan w:val="2"/>
          </w:tcPr>
          <w:p w14:paraId="2114FC5E" w14:textId="30750A7E" w:rsidR="000A017A" w:rsidRPr="000A3E9E" w:rsidRDefault="000A017A" w:rsidP="00356713">
            <w:pPr>
              <w:tabs>
                <w:tab w:val="left" w:pos="3540"/>
              </w:tabs>
              <w:rPr>
                <w:b/>
              </w:rPr>
            </w:pPr>
            <w:r>
              <w:rPr>
                <w:b/>
              </w:rPr>
              <w:t>NOTE: This page limit is excluding Front page and Table of contents</w:t>
            </w:r>
          </w:p>
        </w:tc>
      </w:tr>
    </w:tbl>
    <w:p w14:paraId="709557FE" w14:textId="3E0E0D89" w:rsidR="000A3E9E" w:rsidRDefault="000A3E9E" w:rsidP="000A3E9E"/>
    <w:sectPr w:rsidR="000A3E9E" w:rsidSect="00477BB1">
      <w:pgSz w:w="11906" w:h="16838"/>
      <w:pgMar w:top="1350" w:right="1440" w:bottom="12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D709DD" w14:textId="77777777" w:rsidR="00B30254" w:rsidRDefault="00B30254" w:rsidP="00F5327B">
      <w:pPr>
        <w:spacing w:after="0" w:line="240" w:lineRule="auto"/>
      </w:pPr>
      <w:r>
        <w:separator/>
      </w:r>
    </w:p>
  </w:endnote>
  <w:endnote w:type="continuationSeparator" w:id="0">
    <w:p w14:paraId="20B3CA70" w14:textId="77777777" w:rsidR="00B30254" w:rsidRDefault="00B30254" w:rsidP="00F5327B">
      <w:pPr>
        <w:spacing w:after="0" w:line="240" w:lineRule="auto"/>
      </w:pPr>
      <w:r>
        <w:continuationSeparator/>
      </w:r>
    </w:p>
  </w:endnote>
  <w:endnote w:type="continuationNotice" w:id="1">
    <w:p w14:paraId="76EF66BC" w14:textId="77777777" w:rsidR="00B30254" w:rsidRDefault="00B302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DC47C6" w14:textId="77777777" w:rsidR="00B30254" w:rsidRDefault="00B30254" w:rsidP="00F5327B">
      <w:pPr>
        <w:spacing w:after="0" w:line="240" w:lineRule="auto"/>
      </w:pPr>
      <w:r>
        <w:separator/>
      </w:r>
    </w:p>
  </w:footnote>
  <w:footnote w:type="continuationSeparator" w:id="0">
    <w:p w14:paraId="1B250A06" w14:textId="77777777" w:rsidR="00B30254" w:rsidRDefault="00B30254" w:rsidP="00F5327B">
      <w:pPr>
        <w:spacing w:after="0" w:line="240" w:lineRule="auto"/>
      </w:pPr>
      <w:r>
        <w:continuationSeparator/>
      </w:r>
    </w:p>
  </w:footnote>
  <w:footnote w:type="continuationNotice" w:id="1">
    <w:p w14:paraId="15262C78" w14:textId="77777777" w:rsidR="00B30254" w:rsidRDefault="00B302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B651D"/>
    <w:multiLevelType w:val="hybridMultilevel"/>
    <w:tmpl w:val="8C701C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B6E2C"/>
    <w:multiLevelType w:val="hybridMultilevel"/>
    <w:tmpl w:val="37147B2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17459"/>
    <w:multiLevelType w:val="multilevel"/>
    <w:tmpl w:val="FF143C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E3547E3"/>
    <w:multiLevelType w:val="hybridMultilevel"/>
    <w:tmpl w:val="6562FCCE"/>
    <w:lvl w:ilvl="0" w:tplc="D9C2A3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C46BB"/>
    <w:multiLevelType w:val="hybridMultilevel"/>
    <w:tmpl w:val="6EA8C5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06DCC"/>
    <w:multiLevelType w:val="hybridMultilevel"/>
    <w:tmpl w:val="FFD06FE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3938A6"/>
    <w:multiLevelType w:val="hybridMultilevel"/>
    <w:tmpl w:val="EDAA576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D66F9"/>
    <w:multiLevelType w:val="hybridMultilevel"/>
    <w:tmpl w:val="BA664DAE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C4647F"/>
    <w:multiLevelType w:val="hybridMultilevel"/>
    <w:tmpl w:val="2C340E7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5033A"/>
    <w:multiLevelType w:val="hybridMultilevel"/>
    <w:tmpl w:val="7032B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B0C28"/>
    <w:multiLevelType w:val="hybridMultilevel"/>
    <w:tmpl w:val="29F05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80B7C"/>
    <w:multiLevelType w:val="hybridMultilevel"/>
    <w:tmpl w:val="511058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8C0963"/>
    <w:multiLevelType w:val="hybridMultilevel"/>
    <w:tmpl w:val="9DF8D65A"/>
    <w:lvl w:ilvl="0" w:tplc="EB2A7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6A03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785A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7C3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E490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78F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BEC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3041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92ED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926B44"/>
    <w:multiLevelType w:val="hybridMultilevel"/>
    <w:tmpl w:val="DBA299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233869"/>
    <w:multiLevelType w:val="hybridMultilevel"/>
    <w:tmpl w:val="94621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1407E2"/>
    <w:multiLevelType w:val="hybridMultilevel"/>
    <w:tmpl w:val="22509986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0C2644"/>
    <w:multiLevelType w:val="hybridMultilevel"/>
    <w:tmpl w:val="517ED67C"/>
    <w:lvl w:ilvl="0" w:tplc="F51487E6">
      <w:numFmt w:val="none"/>
      <w:lvlText w:val=""/>
      <w:lvlJc w:val="left"/>
      <w:pPr>
        <w:tabs>
          <w:tab w:val="num" w:pos="360"/>
        </w:tabs>
      </w:pPr>
    </w:lvl>
    <w:lvl w:ilvl="1" w:tplc="FDFA2148">
      <w:start w:val="1"/>
      <w:numFmt w:val="lowerLetter"/>
      <w:lvlText w:val="%2."/>
      <w:lvlJc w:val="left"/>
      <w:pPr>
        <w:ind w:left="1440" w:hanging="360"/>
      </w:pPr>
    </w:lvl>
    <w:lvl w:ilvl="2" w:tplc="216CA510">
      <w:start w:val="1"/>
      <w:numFmt w:val="lowerRoman"/>
      <w:lvlText w:val="%3."/>
      <w:lvlJc w:val="right"/>
      <w:pPr>
        <w:ind w:left="2160" w:hanging="180"/>
      </w:pPr>
    </w:lvl>
    <w:lvl w:ilvl="3" w:tplc="D80CDFD8">
      <w:start w:val="1"/>
      <w:numFmt w:val="decimal"/>
      <w:lvlText w:val="%4."/>
      <w:lvlJc w:val="left"/>
      <w:pPr>
        <w:ind w:left="2880" w:hanging="360"/>
      </w:pPr>
    </w:lvl>
    <w:lvl w:ilvl="4" w:tplc="18DAB340">
      <w:start w:val="1"/>
      <w:numFmt w:val="lowerLetter"/>
      <w:lvlText w:val="%5."/>
      <w:lvlJc w:val="left"/>
      <w:pPr>
        <w:ind w:left="3600" w:hanging="360"/>
      </w:pPr>
    </w:lvl>
    <w:lvl w:ilvl="5" w:tplc="34EA85F2">
      <w:start w:val="1"/>
      <w:numFmt w:val="lowerRoman"/>
      <w:lvlText w:val="%6."/>
      <w:lvlJc w:val="right"/>
      <w:pPr>
        <w:ind w:left="4320" w:hanging="180"/>
      </w:pPr>
    </w:lvl>
    <w:lvl w:ilvl="6" w:tplc="35D45416">
      <w:start w:val="1"/>
      <w:numFmt w:val="decimal"/>
      <w:lvlText w:val="%7."/>
      <w:lvlJc w:val="left"/>
      <w:pPr>
        <w:ind w:left="5040" w:hanging="360"/>
      </w:pPr>
    </w:lvl>
    <w:lvl w:ilvl="7" w:tplc="5D982958">
      <w:start w:val="1"/>
      <w:numFmt w:val="lowerLetter"/>
      <w:lvlText w:val="%8."/>
      <w:lvlJc w:val="left"/>
      <w:pPr>
        <w:ind w:left="5760" w:hanging="360"/>
      </w:pPr>
    </w:lvl>
    <w:lvl w:ilvl="8" w:tplc="8D404A2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03069C"/>
    <w:multiLevelType w:val="hybridMultilevel"/>
    <w:tmpl w:val="D18EDF9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85438"/>
    <w:multiLevelType w:val="hybridMultilevel"/>
    <w:tmpl w:val="C30AD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42119"/>
    <w:multiLevelType w:val="hybridMultilevel"/>
    <w:tmpl w:val="CCC4F6D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2A0A2B"/>
    <w:multiLevelType w:val="multilevel"/>
    <w:tmpl w:val="A13AD2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50E2558"/>
    <w:multiLevelType w:val="hybridMultilevel"/>
    <w:tmpl w:val="7380874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F409D9"/>
    <w:multiLevelType w:val="hybridMultilevel"/>
    <w:tmpl w:val="A33222EC"/>
    <w:lvl w:ilvl="0" w:tplc="E57C5BA0">
      <w:start w:val="1"/>
      <w:numFmt w:val="decimal"/>
      <w:lvlText w:val="%1."/>
      <w:lvlJc w:val="left"/>
      <w:pPr>
        <w:ind w:left="1080" w:hanging="108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1D3725"/>
    <w:multiLevelType w:val="hybridMultilevel"/>
    <w:tmpl w:val="980C7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45393B"/>
    <w:multiLevelType w:val="hybridMultilevel"/>
    <w:tmpl w:val="83E8F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C1327E"/>
    <w:multiLevelType w:val="hybridMultilevel"/>
    <w:tmpl w:val="52C81C3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C60BB5"/>
    <w:multiLevelType w:val="hybridMultilevel"/>
    <w:tmpl w:val="A754CAD2"/>
    <w:lvl w:ilvl="0" w:tplc="5F301024">
      <w:start w:val="1"/>
      <w:numFmt w:val="decimal"/>
      <w:lvlText w:val="%1."/>
      <w:lvlJc w:val="left"/>
      <w:pPr>
        <w:ind w:left="720" w:hanging="360"/>
      </w:pPr>
    </w:lvl>
    <w:lvl w:ilvl="1" w:tplc="91C81784">
      <w:start w:val="1"/>
      <w:numFmt w:val="lowerLetter"/>
      <w:lvlText w:val="%2."/>
      <w:lvlJc w:val="left"/>
      <w:pPr>
        <w:ind w:left="1440" w:hanging="360"/>
      </w:pPr>
    </w:lvl>
    <w:lvl w:ilvl="2" w:tplc="A5D2D8C0">
      <w:start w:val="1"/>
      <w:numFmt w:val="lowerRoman"/>
      <w:lvlText w:val="%3."/>
      <w:lvlJc w:val="right"/>
      <w:pPr>
        <w:ind w:left="2160" w:hanging="180"/>
      </w:pPr>
    </w:lvl>
    <w:lvl w:ilvl="3" w:tplc="D8EA4BA2">
      <w:start w:val="1"/>
      <w:numFmt w:val="decimal"/>
      <w:lvlText w:val="%4."/>
      <w:lvlJc w:val="left"/>
      <w:pPr>
        <w:ind w:left="2880" w:hanging="360"/>
      </w:pPr>
    </w:lvl>
    <w:lvl w:ilvl="4" w:tplc="D6E6BA9C">
      <w:start w:val="1"/>
      <w:numFmt w:val="lowerLetter"/>
      <w:lvlText w:val="%5."/>
      <w:lvlJc w:val="left"/>
      <w:pPr>
        <w:ind w:left="3600" w:hanging="360"/>
      </w:pPr>
    </w:lvl>
    <w:lvl w:ilvl="5" w:tplc="6C322EA4">
      <w:start w:val="1"/>
      <w:numFmt w:val="lowerRoman"/>
      <w:lvlText w:val="%6."/>
      <w:lvlJc w:val="right"/>
      <w:pPr>
        <w:ind w:left="4320" w:hanging="180"/>
      </w:pPr>
    </w:lvl>
    <w:lvl w:ilvl="6" w:tplc="9C12CE5E">
      <w:start w:val="1"/>
      <w:numFmt w:val="decimal"/>
      <w:lvlText w:val="%7."/>
      <w:lvlJc w:val="left"/>
      <w:pPr>
        <w:ind w:left="5040" w:hanging="360"/>
      </w:pPr>
    </w:lvl>
    <w:lvl w:ilvl="7" w:tplc="85C42908">
      <w:start w:val="1"/>
      <w:numFmt w:val="lowerLetter"/>
      <w:lvlText w:val="%8."/>
      <w:lvlJc w:val="left"/>
      <w:pPr>
        <w:ind w:left="5760" w:hanging="360"/>
      </w:pPr>
    </w:lvl>
    <w:lvl w:ilvl="8" w:tplc="6B6C858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1D4257"/>
    <w:multiLevelType w:val="hybridMultilevel"/>
    <w:tmpl w:val="AA8EB4E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745BDD"/>
    <w:multiLevelType w:val="multilevel"/>
    <w:tmpl w:val="A13AD2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94937BB"/>
    <w:multiLevelType w:val="multilevel"/>
    <w:tmpl w:val="28164D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49952F35"/>
    <w:multiLevelType w:val="hybridMultilevel"/>
    <w:tmpl w:val="C0540B7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78426B"/>
    <w:multiLevelType w:val="hybridMultilevel"/>
    <w:tmpl w:val="ACFCABC6"/>
    <w:lvl w:ilvl="0" w:tplc="48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D7E17DC"/>
    <w:multiLevelType w:val="multilevel"/>
    <w:tmpl w:val="12269BD0"/>
    <w:lvl w:ilvl="0">
      <w:start w:val="1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inorHAnsi" w:hint="default"/>
      </w:rPr>
    </w:lvl>
  </w:abstractNum>
  <w:abstractNum w:abstractNumId="33" w15:restartNumberingAfterBreak="0">
    <w:nsid w:val="4E2474A5"/>
    <w:multiLevelType w:val="hybridMultilevel"/>
    <w:tmpl w:val="88BE55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DD0CDB"/>
    <w:multiLevelType w:val="hybridMultilevel"/>
    <w:tmpl w:val="BEF2C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F63B88"/>
    <w:multiLevelType w:val="multilevel"/>
    <w:tmpl w:val="28164D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5650033B"/>
    <w:multiLevelType w:val="hybridMultilevel"/>
    <w:tmpl w:val="47563E1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5355A3"/>
    <w:multiLevelType w:val="hybridMultilevel"/>
    <w:tmpl w:val="6562FCCE"/>
    <w:lvl w:ilvl="0" w:tplc="D9C2A3D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9D002D"/>
    <w:multiLevelType w:val="hybridMultilevel"/>
    <w:tmpl w:val="D842EEF8"/>
    <w:lvl w:ilvl="0" w:tplc="5C7ED57E">
      <w:start w:val="1"/>
      <w:numFmt w:val="decimal"/>
      <w:lvlText w:val="%1"/>
      <w:lvlJc w:val="left"/>
      <w:pPr>
        <w:ind w:left="720" w:hanging="360"/>
      </w:pPr>
    </w:lvl>
    <w:lvl w:ilvl="1" w:tplc="BF441AD6">
      <w:start w:val="1"/>
      <w:numFmt w:val="lowerLetter"/>
      <w:lvlText w:val="%2."/>
      <w:lvlJc w:val="left"/>
      <w:pPr>
        <w:ind w:left="1440" w:hanging="360"/>
      </w:pPr>
    </w:lvl>
    <w:lvl w:ilvl="2" w:tplc="EF52D06C">
      <w:start w:val="1"/>
      <w:numFmt w:val="lowerRoman"/>
      <w:lvlText w:val="%3."/>
      <w:lvlJc w:val="right"/>
      <w:pPr>
        <w:ind w:left="2160" w:hanging="180"/>
      </w:pPr>
    </w:lvl>
    <w:lvl w:ilvl="3" w:tplc="53626920">
      <w:start w:val="1"/>
      <w:numFmt w:val="decimal"/>
      <w:lvlText w:val="%4."/>
      <w:lvlJc w:val="left"/>
      <w:pPr>
        <w:ind w:left="2880" w:hanging="360"/>
      </w:pPr>
    </w:lvl>
    <w:lvl w:ilvl="4" w:tplc="4D40E0F0">
      <w:start w:val="1"/>
      <w:numFmt w:val="lowerLetter"/>
      <w:lvlText w:val="%5."/>
      <w:lvlJc w:val="left"/>
      <w:pPr>
        <w:ind w:left="3600" w:hanging="360"/>
      </w:pPr>
    </w:lvl>
    <w:lvl w:ilvl="5" w:tplc="F74A7E38">
      <w:start w:val="1"/>
      <w:numFmt w:val="lowerRoman"/>
      <w:lvlText w:val="%6."/>
      <w:lvlJc w:val="right"/>
      <w:pPr>
        <w:ind w:left="4320" w:hanging="180"/>
      </w:pPr>
    </w:lvl>
    <w:lvl w:ilvl="6" w:tplc="923A2D06">
      <w:start w:val="1"/>
      <w:numFmt w:val="decimal"/>
      <w:lvlText w:val="%7."/>
      <w:lvlJc w:val="left"/>
      <w:pPr>
        <w:ind w:left="5040" w:hanging="360"/>
      </w:pPr>
    </w:lvl>
    <w:lvl w:ilvl="7" w:tplc="867CC5EA">
      <w:start w:val="1"/>
      <w:numFmt w:val="lowerLetter"/>
      <w:lvlText w:val="%8."/>
      <w:lvlJc w:val="left"/>
      <w:pPr>
        <w:ind w:left="5760" w:hanging="360"/>
      </w:pPr>
    </w:lvl>
    <w:lvl w:ilvl="8" w:tplc="24622AF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303318"/>
    <w:multiLevelType w:val="hybridMultilevel"/>
    <w:tmpl w:val="CDA49A7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62936"/>
    <w:multiLevelType w:val="hybridMultilevel"/>
    <w:tmpl w:val="09AC851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101D90"/>
    <w:multiLevelType w:val="hybridMultilevel"/>
    <w:tmpl w:val="C08EA4F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7A0BDF"/>
    <w:multiLevelType w:val="multilevel"/>
    <w:tmpl w:val="3E243F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8301445"/>
    <w:multiLevelType w:val="multilevel"/>
    <w:tmpl w:val="AADC6934"/>
    <w:lvl w:ilvl="0">
      <w:start w:val="1"/>
      <w:numFmt w:val="decimal"/>
      <w:lvlText w:val="%1"/>
      <w:lvlJc w:val="left"/>
      <w:pPr>
        <w:ind w:left="390" w:hanging="390"/>
      </w:p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B6A652B"/>
    <w:multiLevelType w:val="hybridMultilevel"/>
    <w:tmpl w:val="E6E44A9A"/>
    <w:lvl w:ilvl="0" w:tplc="52560D64">
      <w:start w:val="1"/>
      <w:numFmt w:val="decimal"/>
      <w:lvlText w:val="%1."/>
      <w:lvlJc w:val="left"/>
      <w:pPr>
        <w:ind w:left="720" w:hanging="360"/>
      </w:pPr>
    </w:lvl>
    <w:lvl w:ilvl="1" w:tplc="F05461F2">
      <w:start w:val="1"/>
      <w:numFmt w:val="lowerLetter"/>
      <w:lvlText w:val="%2."/>
      <w:lvlJc w:val="left"/>
      <w:pPr>
        <w:ind w:left="1440" w:hanging="360"/>
      </w:pPr>
    </w:lvl>
    <w:lvl w:ilvl="2" w:tplc="D47E9BA2">
      <w:start w:val="1"/>
      <w:numFmt w:val="lowerRoman"/>
      <w:lvlText w:val="%3."/>
      <w:lvlJc w:val="right"/>
      <w:pPr>
        <w:ind w:left="2160" w:hanging="180"/>
      </w:pPr>
    </w:lvl>
    <w:lvl w:ilvl="3" w:tplc="43846FA8">
      <w:start w:val="1"/>
      <w:numFmt w:val="decimal"/>
      <w:lvlText w:val="%4."/>
      <w:lvlJc w:val="left"/>
      <w:pPr>
        <w:ind w:left="2880" w:hanging="360"/>
      </w:pPr>
    </w:lvl>
    <w:lvl w:ilvl="4" w:tplc="0CFA572E">
      <w:start w:val="1"/>
      <w:numFmt w:val="lowerLetter"/>
      <w:lvlText w:val="%5."/>
      <w:lvlJc w:val="left"/>
      <w:pPr>
        <w:ind w:left="3600" w:hanging="360"/>
      </w:pPr>
    </w:lvl>
    <w:lvl w:ilvl="5" w:tplc="10FCE7B2">
      <w:start w:val="1"/>
      <w:numFmt w:val="lowerRoman"/>
      <w:lvlText w:val="%6."/>
      <w:lvlJc w:val="right"/>
      <w:pPr>
        <w:ind w:left="4320" w:hanging="180"/>
      </w:pPr>
    </w:lvl>
    <w:lvl w:ilvl="6" w:tplc="59801316">
      <w:start w:val="1"/>
      <w:numFmt w:val="decimal"/>
      <w:lvlText w:val="%7."/>
      <w:lvlJc w:val="left"/>
      <w:pPr>
        <w:ind w:left="5040" w:hanging="360"/>
      </w:pPr>
    </w:lvl>
    <w:lvl w:ilvl="7" w:tplc="8B7453D0">
      <w:start w:val="1"/>
      <w:numFmt w:val="lowerLetter"/>
      <w:lvlText w:val="%8."/>
      <w:lvlJc w:val="left"/>
      <w:pPr>
        <w:ind w:left="5760" w:hanging="360"/>
      </w:pPr>
    </w:lvl>
    <w:lvl w:ilvl="8" w:tplc="AB045DAA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787610"/>
    <w:multiLevelType w:val="multilevel"/>
    <w:tmpl w:val="3340681A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6"/>
  </w:num>
  <w:num w:numId="2">
    <w:abstractNumId w:val="44"/>
  </w:num>
  <w:num w:numId="3">
    <w:abstractNumId w:val="38"/>
  </w:num>
  <w:num w:numId="4">
    <w:abstractNumId w:val="16"/>
  </w:num>
  <w:num w:numId="5">
    <w:abstractNumId w:val="2"/>
  </w:num>
  <w:num w:numId="6">
    <w:abstractNumId w:val="6"/>
  </w:num>
  <w:num w:numId="7">
    <w:abstractNumId w:val="40"/>
  </w:num>
  <w:num w:numId="8">
    <w:abstractNumId w:val="1"/>
  </w:num>
  <w:num w:numId="9">
    <w:abstractNumId w:val="20"/>
  </w:num>
  <w:num w:numId="10">
    <w:abstractNumId w:val="43"/>
  </w:num>
  <w:num w:numId="11">
    <w:abstractNumId w:val="7"/>
  </w:num>
  <w:num w:numId="12">
    <w:abstractNumId w:val="13"/>
  </w:num>
  <w:num w:numId="13">
    <w:abstractNumId w:val="35"/>
  </w:num>
  <w:num w:numId="14">
    <w:abstractNumId w:val="17"/>
  </w:num>
  <w:num w:numId="15">
    <w:abstractNumId w:val="29"/>
  </w:num>
  <w:num w:numId="16">
    <w:abstractNumId w:val="21"/>
  </w:num>
  <w:num w:numId="17">
    <w:abstractNumId w:val="30"/>
  </w:num>
  <w:num w:numId="18">
    <w:abstractNumId w:val="10"/>
  </w:num>
  <w:num w:numId="19">
    <w:abstractNumId w:val="33"/>
  </w:num>
  <w:num w:numId="20">
    <w:abstractNumId w:val="36"/>
  </w:num>
  <w:num w:numId="21">
    <w:abstractNumId w:val="41"/>
  </w:num>
  <w:num w:numId="22">
    <w:abstractNumId w:val="11"/>
  </w:num>
  <w:num w:numId="23">
    <w:abstractNumId w:val="4"/>
  </w:num>
  <w:num w:numId="24">
    <w:abstractNumId w:val="25"/>
  </w:num>
  <w:num w:numId="25">
    <w:abstractNumId w:val="27"/>
  </w:num>
  <w:num w:numId="26">
    <w:abstractNumId w:val="39"/>
  </w:num>
  <w:num w:numId="27">
    <w:abstractNumId w:val="0"/>
  </w:num>
  <w:num w:numId="28">
    <w:abstractNumId w:val="8"/>
  </w:num>
  <w:num w:numId="29">
    <w:abstractNumId w:val="19"/>
  </w:num>
  <w:num w:numId="30">
    <w:abstractNumId w:val="45"/>
  </w:num>
  <w:num w:numId="31">
    <w:abstractNumId w:val="22"/>
  </w:num>
  <w:num w:numId="32">
    <w:abstractNumId w:val="14"/>
  </w:num>
  <w:num w:numId="33">
    <w:abstractNumId w:val="31"/>
  </w:num>
  <w:num w:numId="34">
    <w:abstractNumId w:val="5"/>
  </w:num>
  <w:num w:numId="35">
    <w:abstractNumId w:val="28"/>
  </w:num>
  <w:num w:numId="36">
    <w:abstractNumId w:val="15"/>
  </w:num>
  <w:num w:numId="37">
    <w:abstractNumId w:val="32"/>
  </w:num>
  <w:num w:numId="38">
    <w:abstractNumId w:val="12"/>
  </w:num>
  <w:num w:numId="39">
    <w:abstractNumId w:val="34"/>
  </w:num>
  <w:num w:numId="40">
    <w:abstractNumId w:val="23"/>
  </w:num>
  <w:num w:numId="41">
    <w:abstractNumId w:val="9"/>
  </w:num>
  <w:num w:numId="42">
    <w:abstractNumId w:val="42"/>
  </w:num>
  <w:num w:numId="43">
    <w:abstractNumId w:val="18"/>
  </w:num>
  <w:num w:numId="44">
    <w:abstractNumId w:val="3"/>
  </w:num>
  <w:num w:numId="45">
    <w:abstractNumId w:val="37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DIxNTK1MDM0NzZR0lEKTi0uzszPAykwrQUAhIpopCwAAAA="/>
  </w:docVars>
  <w:rsids>
    <w:rsidRoot w:val="00204959"/>
    <w:rsid w:val="00001A8D"/>
    <w:rsid w:val="00007AA5"/>
    <w:rsid w:val="00007AD2"/>
    <w:rsid w:val="00007B53"/>
    <w:rsid w:val="00007E82"/>
    <w:rsid w:val="0001081C"/>
    <w:rsid w:val="00032EA0"/>
    <w:rsid w:val="0003667D"/>
    <w:rsid w:val="0003721D"/>
    <w:rsid w:val="00052A93"/>
    <w:rsid w:val="00055735"/>
    <w:rsid w:val="00057FC2"/>
    <w:rsid w:val="000605DF"/>
    <w:rsid w:val="000709D6"/>
    <w:rsid w:val="000719B9"/>
    <w:rsid w:val="0007256C"/>
    <w:rsid w:val="00076687"/>
    <w:rsid w:val="00085BB7"/>
    <w:rsid w:val="000A017A"/>
    <w:rsid w:val="000A3E9E"/>
    <w:rsid w:val="000A7940"/>
    <w:rsid w:val="000B1E13"/>
    <w:rsid w:val="000B1E1D"/>
    <w:rsid w:val="000C365D"/>
    <w:rsid w:val="000C6F0A"/>
    <w:rsid w:val="000E7B53"/>
    <w:rsid w:val="000F7E20"/>
    <w:rsid w:val="00112C2D"/>
    <w:rsid w:val="001166A7"/>
    <w:rsid w:val="0013248A"/>
    <w:rsid w:val="00134B7E"/>
    <w:rsid w:val="00137F1E"/>
    <w:rsid w:val="001434FB"/>
    <w:rsid w:val="00157619"/>
    <w:rsid w:val="0018188A"/>
    <w:rsid w:val="001A0A3F"/>
    <w:rsid w:val="001A32F9"/>
    <w:rsid w:val="001A6AEE"/>
    <w:rsid w:val="001B5EA2"/>
    <w:rsid w:val="001B7E59"/>
    <w:rsid w:val="001C3574"/>
    <w:rsid w:val="001C6E23"/>
    <w:rsid w:val="001D7369"/>
    <w:rsid w:val="001F051E"/>
    <w:rsid w:val="001F4339"/>
    <w:rsid w:val="00204959"/>
    <w:rsid w:val="00210A38"/>
    <w:rsid w:val="00227554"/>
    <w:rsid w:val="002279FD"/>
    <w:rsid w:val="00230E4B"/>
    <w:rsid w:val="0023454D"/>
    <w:rsid w:val="00246EC9"/>
    <w:rsid w:val="0025067F"/>
    <w:rsid w:val="002529EC"/>
    <w:rsid w:val="00270258"/>
    <w:rsid w:val="00274071"/>
    <w:rsid w:val="00284B52"/>
    <w:rsid w:val="00287B36"/>
    <w:rsid w:val="00297FD7"/>
    <w:rsid w:val="002A1753"/>
    <w:rsid w:val="002A662E"/>
    <w:rsid w:val="002B2A8E"/>
    <w:rsid w:val="002C1076"/>
    <w:rsid w:val="002D1853"/>
    <w:rsid w:val="002D4AF7"/>
    <w:rsid w:val="002E212A"/>
    <w:rsid w:val="002E2967"/>
    <w:rsid w:val="002E5440"/>
    <w:rsid w:val="00301E90"/>
    <w:rsid w:val="00304B1A"/>
    <w:rsid w:val="003154F6"/>
    <w:rsid w:val="00322CC2"/>
    <w:rsid w:val="00324F34"/>
    <w:rsid w:val="003257AD"/>
    <w:rsid w:val="003278BC"/>
    <w:rsid w:val="00331DA1"/>
    <w:rsid w:val="00345D83"/>
    <w:rsid w:val="00346FB2"/>
    <w:rsid w:val="0034762D"/>
    <w:rsid w:val="00356713"/>
    <w:rsid w:val="00365A22"/>
    <w:rsid w:val="00377E36"/>
    <w:rsid w:val="00380F7E"/>
    <w:rsid w:val="00387A4D"/>
    <w:rsid w:val="003913CE"/>
    <w:rsid w:val="00394763"/>
    <w:rsid w:val="003B77ED"/>
    <w:rsid w:val="003C1BDC"/>
    <w:rsid w:val="003C4ED0"/>
    <w:rsid w:val="003D3407"/>
    <w:rsid w:val="003E2D34"/>
    <w:rsid w:val="003E3F3F"/>
    <w:rsid w:val="003F282B"/>
    <w:rsid w:val="003F33BB"/>
    <w:rsid w:val="00417DD8"/>
    <w:rsid w:val="004248C6"/>
    <w:rsid w:val="00426016"/>
    <w:rsid w:val="004260E0"/>
    <w:rsid w:val="004347CC"/>
    <w:rsid w:val="00457E3D"/>
    <w:rsid w:val="00463E3A"/>
    <w:rsid w:val="00466CAE"/>
    <w:rsid w:val="00474EEF"/>
    <w:rsid w:val="00474F10"/>
    <w:rsid w:val="00477136"/>
    <w:rsid w:val="00477BB1"/>
    <w:rsid w:val="0048341D"/>
    <w:rsid w:val="00484A41"/>
    <w:rsid w:val="004852FF"/>
    <w:rsid w:val="00492DC2"/>
    <w:rsid w:val="00495883"/>
    <w:rsid w:val="0049727A"/>
    <w:rsid w:val="004A35E0"/>
    <w:rsid w:val="004B0F59"/>
    <w:rsid w:val="004B6245"/>
    <w:rsid w:val="004B7722"/>
    <w:rsid w:val="004D751A"/>
    <w:rsid w:val="005073B3"/>
    <w:rsid w:val="00510021"/>
    <w:rsid w:val="00516DBD"/>
    <w:rsid w:val="005208D7"/>
    <w:rsid w:val="00536602"/>
    <w:rsid w:val="005369CD"/>
    <w:rsid w:val="00544BDE"/>
    <w:rsid w:val="0055020A"/>
    <w:rsid w:val="005530B5"/>
    <w:rsid w:val="00561663"/>
    <w:rsid w:val="00571AE0"/>
    <w:rsid w:val="005750AD"/>
    <w:rsid w:val="0057792F"/>
    <w:rsid w:val="00580C9B"/>
    <w:rsid w:val="005A76FA"/>
    <w:rsid w:val="005A79D9"/>
    <w:rsid w:val="005B4A45"/>
    <w:rsid w:val="005B4FBD"/>
    <w:rsid w:val="005C5DFF"/>
    <w:rsid w:val="005C7821"/>
    <w:rsid w:val="005D1734"/>
    <w:rsid w:val="005D4BFD"/>
    <w:rsid w:val="005D6CBC"/>
    <w:rsid w:val="005E4A7B"/>
    <w:rsid w:val="005E69B9"/>
    <w:rsid w:val="00601730"/>
    <w:rsid w:val="00602AE6"/>
    <w:rsid w:val="00604851"/>
    <w:rsid w:val="00631053"/>
    <w:rsid w:val="00631B9D"/>
    <w:rsid w:val="00633079"/>
    <w:rsid w:val="0063308B"/>
    <w:rsid w:val="00636C00"/>
    <w:rsid w:val="00637BA3"/>
    <w:rsid w:val="006411E7"/>
    <w:rsid w:val="00641927"/>
    <w:rsid w:val="00656216"/>
    <w:rsid w:val="00662276"/>
    <w:rsid w:val="00674F5C"/>
    <w:rsid w:val="00680CD2"/>
    <w:rsid w:val="00680DF4"/>
    <w:rsid w:val="006831D6"/>
    <w:rsid w:val="00692F71"/>
    <w:rsid w:val="00694F4E"/>
    <w:rsid w:val="006956EB"/>
    <w:rsid w:val="00695826"/>
    <w:rsid w:val="0069785E"/>
    <w:rsid w:val="006A0F1A"/>
    <w:rsid w:val="006A7868"/>
    <w:rsid w:val="006B7A20"/>
    <w:rsid w:val="006C6EC5"/>
    <w:rsid w:val="006D3D28"/>
    <w:rsid w:val="006D5C35"/>
    <w:rsid w:val="006F01F3"/>
    <w:rsid w:val="006F6D11"/>
    <w:rsid w:val="00722292"/>
    <w:rsid w:val="00731C06"/>
    <w:rsid w:val="00741B8C"/>
    <w:rsid w:val="00744001"/>
    <w:rsid w:val="00745507"/>
    <w:rsid w:val="00745C26"/>
    <w:rsid w:val="00746C19"/>
    <w:rsid w:val="00754AB9"/>
    <w:rsid w:val="00754FAC"/>
    <w:rsid w:val="0075797F"/>
    <w:rsid w:val="00762CFE"/>
    <w:rsid w:val="00770515"/>
    <w:rsid w:val="00772A4E"/>
    <w:rsid w:val="007757E2"/>
    <w:rsid w:val="00775BC4"/>
    <w:rsid w:val="0079125E"/>
    <w:rsid w:val="00792E77"/>
    <w:rsid w:val="007B02C2"/>
    <w:rsid w:val="007B02FA"/>
    <w:rsid w:val="007B489E"/>
    <w:rsid w:val="007D18B8"/>
    <w:rsid w:val="007E52CD"/>
    <w:rsid w:val="007E7372"/>
    <w:rsid w:val="007F7A27"/>
    <w:rsid w:val="008152E9"/>
    <w:rsid w:val="00826803"/>
    <w:rsid w:val="008365C3"/>
    <w:rsid w:val="00841288"/>
    <w:rsid w:val="00855C9D"/>
    <w:rsid w:val="00856460"/>
    <w:rsid w:val="008623EA"/>
    <w:rsid w:val="00875A83"/>
    <w:rsid w:val="00886003"/>
    <w:rsid w:val="00887913"/>
    <w:rsid w:val="00891664"/>
    <w:rsid w:val="008949D8"/>
    <w:rsid w:val="008A275F"/>
    <w:rsid w:val="008B33FA"/>
    <w:rsid w:val="008B73FF"/>
    <w:rsid w:val="008C1D01"/>
    <w:rsid w:val="008C1D5C"/>
    <w:rsid w:val="008C509E"/>
    <w:rsid w:val="008C5CA2"/>
    <w:rsid w:val="008E0503"/>
    <w:rsid w:val="008E3B2D"/>
    <w:rsid w:val="008F139D"/>
    <w:rsid w:val="008F6F3F"/>
    <w:rsid w:val="0090618E"/>
    <w:rsid w:val="00907205"/>
    <w:rsid w:val="009074B8"/>
    <w:rsid w:val="009271FC"/>
    <w:rsid w:val="00933579"/>
    <w:rsid w:val="00941E15"/>
    <w:rsid w:val="00943993"/>
    <w:rsid w:val="00947698"/>
    <w:rsid w:val="0095592B"/>
    <w:rsid w:val="0097342A"/>
    <w:rsid w:val="0097376E"/>
    <w:rsid w:val="00976DE8"/>
    <w:rsid w:val="0098064A"/>
    <w:rsid w:val="0099304F"/>
    <w:rsid w:val="009A24F9"/>
    <w:rsid w:val="009B19A5"/>
    <w:rsid w:val="009B2C5F"/>
    <w:rsid w:val="009B3345"/>
    <w:rsid w:val="009B68D7"/>
    <w:rsid w:val="009C3E52"/>
    <w:rsid w:val="009C7EE6"/>
    <w:rsid w:val="009D3339"/>
    <w:rsid w:val="009D3BCE"/>
    <w:rsid w:val="009E0C47"/>
    <w:rsid w:val="009E1A45"/>
    <w:rsid w:val="009F67E4"/>
    <w:rsid w:val="009F7D60"/>
    <w:rsid w:val="00A11DE1"/>
    <w:rsid w:val="00A12716"/>
    <w:rsid w:val="00A15297"/>
    <w:rsid w:val="00A24F74"/>
    <w:rsid w:val="00A251FC"/>
    <w:rsid w:val="00A3042C"/>
    <w:rsid w:val="00A3376F"/>
    <w:rsid w:val="00A36426"/>
    <w:rsid w:val="00A40AC6"/>
    <w:rsid w:val="00A40F29"/>
    <w:rsid w:val="00A41072"/>
    <w:rsid w:val="00A50CC1"/>
    <w:rsid w:val="00A6491E"/>
    <w:rsid w:val="00A64FE4"/>
    <w:rsid w:val="00A9160D"/>
    <w:rsid w:val="00AA029C"/>
    <w:rsid w:val="00AB3F68"/>
    <w:rsid w:val="00AD029C"/>
    <w:rsid w:val="00AD5F8D"/>
    <w:rsid w:val="00AD6450"/>
    <w:rsid w:val="00AE26D4"/>
    <w:rsid w:val="00B005B8"/>
    <w:rsid w:val="00B021E4"/>
    <w:rsid w:val="00B033A4"/>
    <w:rsid w:val="00B106CA"/>
    <w:rsid w:val="00B17FD3"/>
    <w:rsid w:val="00B20BDD"/>
    <w:rsid w:val="00B20D47"/>
    <w:rsid w:val="00B30254"/>
    <w:rsid w:val="00B34FBB"/>
    <w:rsid w:val="00B37CE1"/>
    <w:rsid w:val="00B456A0"/>
    <w:rsid w:val="00B47EF0"/>
    <w:rsid w:val="00B52653"/>
    <w:rsid w:val="00B64095"/>
    <w:rsid w:val="00B6516A"/>
    <w:rsid w:val="00B66460"/>
    <w:rsid w:val="00B6665B"/>
    <w:rsid w:val="00B739A4"/>
    <w:rsid w:val="00B80BD5"/>
    <w:rsid w:val="00B81A21"/>
    <w:rsid w:val="00B934F7"/>
    <w:rsid w:val="00BA0948"/>
    <w:rsid w:val="00BA4DCA"/>
    <w:rsid w:val="00BC0FD8"/>
    <w:rsid w:val="00BC1AAA"/>
    <w:rsid w:val="00BC1B71"/>
    <w:rsid w:val="00BC1EF5"/>
    <w:rsid w:val="00BC579E"/>
    <w:rsid w:val="00BC6463"/>
    <w:rsid w:val="00BC6CAB"/>
    <w:rsid w:val="00BD52BA"/>
    <w:rsid w:val="00BE662F"/>
    <w:rsid w:val="00BF1B8A"/>
    <w:rsid w:val="00BF3FE6"/>
    <w:rsid w:val="00BF431D"/>
    <w:rsid w:val="00BF4B05"/>
    <w:rsid w:val="00C0203A"/>
    <w:rsid w:val="00C07AFA"/>
    <w:rsid w:val="00C13EB2"/>
    <w:rsid w:val="00C248B6"/>
    <w:rsid w:val="00C31D68"/>
    <w:rsid w:val="00C37A88"/>
    <w:rsid w:val="00C408CF"/>
    <w:rsid w:val="00C42A2D"/>
    <w:rsid w:val="00C441A2"/>
    <w:rsid w:val="00C510C9"/>
    <w:rsid w:val="00C5273C"/>
    <w:rsid w:val="00C603E2"/>
    <w:rsid w:val="00C63E71"/>
    <w:rsid w:val="00C660BF"/>
    <w:rsid w:val="00C66C67"/>
    <w:rsid w:val="00C7050B"/>
    <w:rsid w:val="00C7741A"/>
    <w:rsid w:val="00C85244"/>
    <w:rsid w:val="00C956A0"/>
    <w:rsid w:val="00C978AF"/>
    <w:rsid w:val="00CB0572"/>
    <w:rsid w:val="00CC19C6"/>
    <w:rsid w:val="00CC27F1"/>
    <w:rsid w:val="00CD0DA8"/>
    <w:rsid w:val="00CD7EF1"/>
    <w:rsid w:val="00CE0621"/>
    <w:rsid w:val="00CE6CB0"/>
    <w:rsid w:val="00CF7F8E"/>
    <w:rsid w:val="00D02EF7"/>
    <w:rsid w:val="00D03790"/>
    <w:rsid w:val="00D039C7"/>
    <w:rsid w:val="00D06DEE"/>
    <w:rsid w:val="00D11F80"/>
    <w:rsid w:val="00D25428"/>
    <w:rsid w:val="00D35322"/>
    <w:rsid w:val="00D44559"/>
    <w:rsid w:val="00D517E0"/>
    <w:rsid w:val="00D522C7"/>
    <w:rsid w:val="00D56445"/>
    <w:rsid w:val="00D65FC9"/>
    <w:rsid w:val="00D67EF1"/>
    <w:rsid w:val="00D749DF"/>
    <w:rsid w:val="00D7639A"/>
    <w:rsid w:val="00D777BC"/>
    <w:rsid w:val="00D84E94"/>
    <w:rsid w:val="00D87426"/>
    <w:rsid w:val="00D94760"/>
    <w:rsid w:val="00D97825"/>
    <w:rsid w:val="00DB1CCE"/>
    <w:rsid w:val="00DC0939"/>
    <w:rsid w:val="00DC1C98"/>
    <w:rsid w:val="00DC71F8"/>
    <w:rsid w:val="00DC7D95"/>
    <w:rsid w:val="00DD1783"/>
    <w:rsid w:val="00DD3D1F"/>
    <w:rsid w:val="00DE1F8B"/>
    <w:rsid w:val="00DE201B"/>
    <w:rsid w:val="00DF7FE4"/>
    <w:rsid w:val="00E3386E"/>
    <w:rsid w:val="00E33E77"/>
    <w:rsid w:val="00E34C69"/>
    <w:rsid w:val="00E44962"/>
    <w:rsid w:val="00E5253E"/>
    <w:rsid w:val="00E52621"/>
    <w:rsid w:val="00E546AD"/>
    <w:rsid w:val="00E57369"/>
    <w:rsid w:val="00E62879"/>
    <w:rsid w:val="00E7161D"/>
    <w:rsid w:val="00E759B0"/>
    <w:rsid w:val="00E80060"/>
    <w:rsid w:val="00E80BBE"/>
    <w:rsid w:val="00E82345"/>
    <w:rsid w:val="00E942B7"/>
    <w:rsid w:val="00EA534D"/>
    <w:rsid w:val="00EB3E61"/>
    <w:rsid w:val="00EB76D5"/>
    <w:rsid w:val="00EC14FD"/>
    <w:rsid w:val="00EC272A"/>
    <w:rsid w:val="00ED3DE1"/>
    <w:rsid w:val="00ED506B"/>
    <w:rsid w:val="00ED664A"/>
    <w:rsid w:val="00ED6E98"/>
    <w:rsid w:val="00EE1F07"/>
    <w:rsid w:val="00EE3850"/>
    <w:rsid w:val="00EE5762"/>
    <w:rsid w:val="00EF27E7"/>
    <w:rsid w:val="00F017C5"/>
    <w:rsid w:val="00F07442"/>
    <w:rsid w:val="00F11D80"/>
    <w:rsid w:val="00F222FE"/>
    <w:rsid w:val="00F23A43"/>
    <w:rsid w:val="00F255AF"/>
    <w:rsid w:val="00F3432D"/>
    <w:rsid w:val="00F40B77"/>
    <w:rsid w:val="00F5327B"/>
    <w:rsid w:val="00F707F3"/>
    <w:rsid w:val="00F74675"/>
    <w:rsid w:val="00F90FF8"/>
    <w:rsid w:val="00F93050"/>
    <w:rsid w:val="00F932C6"/>
    <w:rsid w:val="00FA3FB7"/>
    <w:rsid w:val="00FA5F2D"/>
    <w:rsid w:val="00FB2415"/>
    <w:rsid w:val="00FC056D"/>
    <w:rsid w:val="00FC0EC9"/>
    <w:rsid w:val="00FC10EA"/>
    <w:rsid w:val="00FC6438"/>
    <w:rsid w:val="00FD2E50"/>
    <w:rsid w:val="00FD41EE"/>
    <w:rsid w:val="00FD5DA0"/>
    <w:rsid w:val="00FF5DAB"/>
    <w:rsid w:val="00FF6335"/>
    <w:rsid w:val="0698AA7A"/>
    <w:rsid w:val="12E9B9C7"/>
    <w:rsid w:val="1BDFA407"/>
    <w:rsid w:val="212C34A5"/>
    <w:rsid w:val="2C7FF6A7"/>
    <w:rsid w:val="367744AD"/>
    <w:rsid w:val="43B46BB8"/>
    <w:rsid w:val="50498900"/>
    <w:rsid w:val="535AB0A8"/>
    <w:rsid w:val="570C1C0E"/>
    <w:rsid w:val="5DBE7A68"/>
    <w:rsid w:val="5F4B6C67"/>
    <w:rsid w:val="6A237A41"/>
    <w:rsid w:val="7AA1E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8B8F4"/>
  <w15:chartTrackingRefBased/>
  <w15:docId w15:val="{6169B4AF-BFB1-418A-BD2F-18D2221E5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BD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D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64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6CA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959"/>
    <w:pPr>
      <w:ind w:left="720"/>
      <w:contextualSpacing/>
    </w:pPr>
  </w:style>
  <w:style w:type="table" w:styleId="TableGrid">
    <w:name w:val="Table Grid"/>
    <w:basedOn w:val="TableNormal"/>
    <w:uiPriority w:val="39"/>
    <w:rsid w:val="00DD3D1F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D3D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D3D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64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6C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3">
    <w:name w:val="Grid Table 3"/>
    <w:basedOn w:val="TableNormal"/>
    <w:uiPriority w:val="48"/>
    <w:rsid w:val="00C5273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C71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71F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16D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6D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6D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D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D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D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DB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532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27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532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27B"/>
    <w:rPr>
      <w:sz w:val="24"/>
      <w:szCs w:val="24"/>
    </w:rPr>
  </w:style>
  <w:style w:type="paragraph" w:styleId="Revision">
    <w:name w:val="Revision"/>
    <w:hidden/>
    <w:uiPriority w:val="99"/>
    <w:semiHidden/>
    <w:rsid w:val="00731C06"/>
    <w:pPr>
      <w:spacing w:after="0" w:line="240" w:lineRule="auto"/>
    </w:pPr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56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7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51A80D2F66E34687578F4E9DF93B2D" ma:contentTypeVersion="14" ma:contentTypeDescription="Create a new document." ma:contentTypeScope="" ma:versionID="11ce7084727f9b20a12a9ae38b460c96">
  <xsd:schema xmlns:xsd="http://www.w3.org/2001/XMLSchema" xmlns:xs="http://www.w3.org/2001/XMLSchema" xmlns:p="http://schemas.microsoft.com/office/2006/metadata/properties" xmlns:ns3="79514015-54a4-4ada-a34a-b125f8a0fdcf" xmlns:ns4="a41dcc21-66b5-469f-9591-cbf8575da157" targetNamespace="http://schemas.microsoft.com/office/2006/metadata/properties" ma:root="true" ma:fieldsID="7146a2d3f81956c6ac09abd0f40ea17b" ns3:_="" ns4:_="">
    <xsd:import namespace="79514015-54a4-4ada-a34a-b125f8a0fdcf"/>
    <xsd:import namespace="a41dcc21-66b5-469f-9591-cbf8575da1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514015-54a4-4ada-a34a-b125f8a0fd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dcc21-66b5-469f-9591-cbf8575da1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AFE9D-ADB7-4540-9FA6-4FAD5CA831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514015-54a4-4ada-a34a-b125f8a0fdcf"/>
    <ds:schemaRef ds:uri="a41dcc21-66b5-469f-9591-cbf8575da1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FF94B4-83C4-4F5E-9F87-A6567A8A4B7A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a41dcc21-66b5-469f-9591-cbf8575da15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79514015-54a4-4ada-a34a-b125f8a0fdcf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18D21F1-8326-4DDF-AE5F-02E1F0C9B0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D2D6A4-9A3A-480C-903C-E61FF562E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Narayan</dc:creator>
  <cp:keywords/>
  <dc:description/>
  <cp:lastModifiedBy>Ganesh Neelakanta Iyer</cp:lastModifiedBy>
  <cp:revision>8</cp:revision>
  <dcterms:created xsi:type="dcterms:W3CDTF">2022-09-07T09:01:00Z</dcterms:created>
  <dcterms:modified xsi:type="dcterms:W3CDTF">2022-10-0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51A80D2F66E34687578F4E9DF93B2D</vt:lpwstr>
  </property>
</Properties>
</file>